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42509" w14:textId="3BC2CF3D" w:rsidR="00F118F4" w:rsidRPr="00D43FC7" w:rsidRDefault="00390373" w:rsidP="00482EEC">
      <w:pPr>
        <w:pStyle w:val="Heading1"/>
        <w:numPr>
          <w:ilvl w:val="0"/>
          <w:numId w:val="0"/>
        </w:numPr>
        <w:ind w:left="432" w:hanging="432"/>
        <w:jc w:val="both"/>
        <w:rPr>
          <w:b/>
          <w:bCs/>
          <w:sz w:val="36"/>
          <w:szCs w:val="36"/>
        </w:rPr>
      </w:pPr>
      <w:r w:rsidRPr="00D43FC7">
        <w:rPr>
          <w:b/>
          <w:bCs/>
          <w:color w:val="0D0D0D"/>
          <w:sz w:val="36"/>
          <w:szCs w:val="36"/>
          <w:lang w:val="en-US"/>
        </w:rPr>
        <w:t xml:space="preserve">New features added to </w:t>
      </w:r>
      <w:r w:rsidR="00F118F4" w:rsidRPr="00D43FC7">
        <w:rPr>
          <w:b/>
          <w:bCs/>
          <w:sz w:val="36"/>
          <w:szCs w:val="36"/>
        </w:rPr>
        <w:t>Prodigi™</w:t>
      </w:r>
      <w:r w:rsidRPr="00D43FC7">
        <w:rPr>
          <w:b/>
          <w:bCs/>
          <w:sz w:val="36"/>
          <w:szCs w:val="36"/>
        </w:rPr>
        <w:t xml:space="preserve"> software</w:t>
      </w:r>
    </w:p>
    <w:p w14:paraId="5F62BA2C" w14:textId="77777777" w:rsidR="00F118F4" w:rsidRPr="00390373" w:rsidRDefault="00F118F4" w:rsidP="00482EEC">
      <w:pPr>
        <w:jc w:val="both"/>
        <w:rPr>
          <w:rFonts w:ascii="Arial" w:hAnsi="Arial" w:cs="Arial"/>
          <w:lang w:val="en-CA"/>
        </w:rPr>
      </w:pPr>
    </w:p>
    <w:p w14:paraId="74D867E1" w14:textId="7668C45D" w:rsidR="00390373" w:rsidRDefault="00390373" w:rsidP="00482EEC">
      <w:pPr>
        <w:pStyle w:val="NormalWeb"/>
        <w:spacing w:before="0" w:after="0" w:line="240" w:lineRule="auto"/>
        <w:jc w:val="both"/>
        <w:rPr>
          <w:color w:val="000000" w:themeColor="text1"/>
          <w:lang w:val="en-US"/>
        </w:rPr>
      </w:pPr>
      <w:r w:rsidRPr="00D43FC7">
        <w:rPr>
          <w:rStyle w:val="Strong"/>
          <w:b w:val="0"/>
          <w:bCs w:val="0"/>
          <w:color w:val="000000" w:themeColor="text1"/>
          <w:lang w:val="en-US"/>
        </w:rPr>
        <w:t>We are happy to announce</w:t>
      </w:r>
      <w:r w:rsidRPr="00D43FC7">
        <w:rPr>
          <w:rStyle w:val="Strong"/>
          <w:color w:val="000000" w:themeColor="text1"/>
          <w:lang w:val="en-US"/>
        </w:rPr>
        <w:t xml:space="preserve"> </w:t>
      </w:r>
      <w:r w:rsidR="00980913">
        <w:rPr>
          <w:color w:val="000000" w:themeColor="text1"/>
          <w:lang w:val="en-US"/>
        </w:rPr>
        <w:t>multiple</w:t>
      </w:r>
      <w:r w:rsidRPr="00D43FC7">
        <w:rPr>
          <w:color w:val="000000" w:themeColor="text1"/>
          <w:lang w:val="en-US"/>
        </w:rPr>
        <w:t xml:space="preserve"> new features </w:t>
      </w:r>
      <w:r w:rsidR="008178DC">
        <w:rPr>
          <w:color w:val="000000" w:themeColor="text1"/>
          <w:lang w:val="en-US"/>
        </w:rPr>
        <w:t xml:space="preserve">have been </w:t>
      </w:r>
      <w:r w:rsidRPr="00D43FC7">
        <w:rPr>
          <w:color w:val="000000" w:themeColor="text1"/>
          <w:lang w:val="en-US"/>
        </w:rPr>
        <w:t>added to the Prodigi software (</w:t>
      </w:r>
      <w:r w:rsidRPr="00D43FC7">
        <w:rPr>
          <w:color w:val="000000" w:themeColor="text1"/>
          <w:lang w:val="en-CA"/>
        </w:rPr>
        <w:t>version 4.</w:t>
      </w:r>
      <w:r w:rsidR="0034502E">
        <w:rPr>
          <w:color w:val="000000" w:themeColor="text1"/>
          <w:lang w:val="en-CA"/>
        </w:rPr>
        <w:t>6</w:t>
      </w:r>
      <w:r w:rsidRPr="00D43FC7">
        <w:rPr>
          <w:color w:val="000000" w:themeColor="text1"/>
          <w:lang w:val="en-CA"/>
        </w:rPr>
        <w:t xml:space="preserve">) </w:t>
      </w:r>
      <w:r w:rsidRPr="00D43FC7">
        <w:rPr>
          <w:color w:val="000000" w:themeColor="text1"/>
          <w:lang w:val="en-US"/>
        </w:rPr>
        <w:t>for use with the Connect 12 and Reveal 16i</w:t>
      </w:r>
      <w:r w:rsidR="00D43FC7" w:rsidRPr="00D43FC7">
        <w:rPr>
          <w:color w:val="000000" w:themeColor="text1"/>
          <w:lang w:val="en-US"/>
        </w:rPr>
        <w:t>.</w:t>
      </w:r>
    </w:p>
    <w:p w14:paraId="673ABC24" w14:textId="77777777" w:rsidR="00482EEC" w:rsidRPr="00D43FC7" w:rsidRDefault="00482EEC" w:rsidP="00482EEC">
      <w:pPr>
        <w:pStyle w:val="NormalWeb"/>
        <w:spacing w:before="0" w:after="0" w:line="240" w:lineRule="auto"/>
        <w:jc w:val="both"/>
        <w:rPr>
          <w:color w:val="000000" w:themeColor="text1"/>
          <w:lang w:val="en-US"/>
        </w:rPr>
      </w:pPr>
    </w:p>
    <w:p w14:paraId="366B1135" w14:textId="7287DE71" w:rsidR="00541E93" w:rsidRPr="008352B1" w:rsidRDefault="0034502E" w:rsidP="00482EEC">
      <w:pPr>
        <w:pStyle w:val="Heading2"/>
        <w:numPr>
          <w:ilvl w:val="0"/>
          <w:numId w:val="0"/>
        </w:numPr>
        <w:spacing w:before="0" w:after="0"/>
        <w:jc w:val="both"/>
        <w:rPr>
          <w:rStyle w:val="Strong"/>
          <w:b/>
          <w:bCs/>
          <w:i w:val="0"/>
          <w:iCs w:val="0"/>
          <w:color w:val="F58026"/>
          <w:lang w:val="en-US"/>
        </w:rPr>
      </w:pPr>
      <w:r>
        <w:rPr>
          <w:rStyle w:val="Strong"/>
          <w:b/>
          <w:bCs/>
          <w:i w:val="0"/>
          <w:iCs w:val="0"/>
          <w:color w:val="F58026"/>
          <w:lang w:val="en-US"/>
        </w:rPr>
        <w:t>“Go to Page” functionality for books with table of contents and/or pagination</w:t>
      </w:r>
    </w:p>
    <w:p w14:paraId="68D01F2F" w14:textId="417EC1C8" w:rsidR="008352B1" w:rsidRDefault="008352B1" w:rsidP="00482EEC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You </w:t>
      </w:r>
      <w:r w:rsidR="00980913">
        <w:rPr>
          <w:rFonts w:ascii="Arial" w:hAnsi="Arial" w:cs="Arial"/>
          <w:lang w:val="en-CA"/>
        </w:rPr>
        <w:t>can now</w:t>
      </w:r>
      <w:r w:rsidR="00D43FC7">
        <w:rPr>
          <w:rFonts w:ascii="Arial" w:hAnsi="Arial" w:cs="Arial"/>
          <w:lang w:val="en-CA"/>
        </w:rPr>
        <w:t xml:space="preserve"> </w:t>
      </w:r>
      <w:r w:rsidR="0034502E">
        <w:rPr>
          <w:rFonts w:ascii="Arial" w:hAnsi="Arial" w:cs="Arial"/>
          <w:lang w:val="en-CA"/>
        </w:rPr>
        <w:t>navigate to any page of a downloaded book that has a linked table of contents or page numbers included.</w:t>
      </w:r>
      <w:r w:rsidR="00390373">
        <w:rPr>
          <w:rFonts w:ascii="Arial" w:hAnsi="Arial" w:cs="Arial"/>
          <w:lang w:val="en-CA"/>
        </w:rPr>
        <w:t xml:space="preserve"> </w:t>
      </w:r>
    </w:p>
    <w:p w14:paraId="4C2F71B9" w14:textId="5033C465" w:rsidR="00065635" w:rsidRDefault="0034502E" w:rsidP="00482EEC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Download a book</w:t>
      </w:r>
    </w:p>
    <w:p w14:paraId="6D02371F" w14:textId="2762A56A" w:rsidR="0034502E" w:rsidRDefault="0034502E" w:rsidP="00482EEC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Open the book</w:t>
      </w:r>
    </w:p>
    <w:p w14:paraId="0E709BD1" w14:textId="45105150" w:rsidR="0034502E" w:rsidRDefault="0034502E" w:rsidP="00482EEC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At the </w:t>
      </w:r>
      <w:r w:rsidR="0082388F">
        <w:rPr>
          <w:rFonts w:ascii="Arial" w:hAnsi="Arial" w:cs="Arial"/>
          <w:lang w:val="en-CA"/>
        </w:rPr>
        <w:t>far-right</w:t>
      </w:r>
      <w:r>
        <w:rPr>
          <w:rFonts w:ascii="Arial" w:hAnsi="Arial" w:cs="Arial"/>
          <w:lang w:val="en-CA"/>
        </w:rPr>
        <w:t xml:space="preserve"> end of the </w:t>
      </w:r>
      <w:r w:rsidR="00EB3F08">
        <w:rPr>
          <w:rFonts w:ascii="Arial" w:hAnsi="Arial" w:cs="Arial"/>
          <w:lang w:val="en-CA"/>
        </w:rPr>
        <w:t>button banner</w:t>
      </w:r>
      <w:r>
        <w:rPr>
          <w:rFonts w:ascii="Arial" w:hAnsi="Arial" w:cs="Arial"/>
          <w:lang w:val="en-CA"/>
        </w:rPr>
        <w:t>, the “Go to Page” icon will appear</w:t>
      </w:r>
    </w:p>
    <w:p w14:paraId="7B3C719F" w14:textId="7E1C8F41" w:rsidR="0034502E" w:rsidRDefault="0034502E" w:rsidP="0034502E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lick on the icon to choose table of contents or page number</w:t>
      </w:r>
    </w:p>
    <w:p w14:paraId="56668E97" w14:textId="439529EB" w:rsidR="00482EEC" w:rsidRDefault="0034502E" w:rsidP="0034502E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If available, a list will be presented; if not available, a message will be provided</w:t>
      </w:r>
    </w:p>
    <w:p w14:paraId="4C760126" w14:textId="77777777" w:rsidR="0034502E" w:rsidRPr="0034502E" w:rsidRDefault="0034502E" w:rsidP="0034502E">
      <w:pPr>
        <w:pStyle w:val="ListParagraph"/>
        <w:ind w:left="360"/>
        <w:jc w:val="both"/>
        <w:rPr>
          <w:rStyle w:val="Strong"/>
          <w:rFonts w:ascii="Arial" w:hAnsi="Arial" w:cs="Arial"/>
          <w:b w:val="0"/>
          <w:bCs w:val="0"/>
          <w:lang w:val="en-CA"/>
        </w:rPr>
      </w:pPr>
    </w:p>
    <w:p w14:paraId="4D236DFC" w14:textId="031A780D" w:rsidR="00541E93" w:rsidRPr="008352B1" w:rsidRDefault="0034502E" w:rsidP="00482EEC">
      <w:pPr>
        <w:pStyle w:val="Heading2"/>
        <w:numPr>
          <w:ilvl w:val="0"/>
          <w:numId w:val="0"/>
        </w:numPr>
        <w:spacing w:before="0" w:after="0"/>
        <w:jc w:val="both"/>
        <w:rPr>
          <w:rStyle w:val="Strong"/>
          <w:b/>
          <w:bCs/>
          <w:i w:val="0"/>
          <w:iCs w:val="0"/>
          <w:color w:val="F58026"/>
          <w:lang w:val="en-US"/>
        </w:rPr>
      </w:pPr>
      <w:r>
        <w:rPr>
          <w:rStyle w:val="Strong"/>
          <w:b/>
          <w:bCs/>
          <w:i w:val="0"/>
          <w:iCs w:val="0"/>
          <w:color w:val="F58026"/>
          <w:lang w:val="en-US"/>
        </w:rPr>
        <w:t>Annotate a book</w:t>
      </w:r>
    </w:p>
    <w:p w14:paraId="3A64B7E7" w14:textId="77777777" w:rsidR="00494813" w:rsidRDefault="00494813" w:rsidP="00494813">
      <w:pPr>
        <w:jc w:val="both"/>
        <w:rPr>
          <w:rFonts w:ascii="Arial" w:hAnsi="Arial" w:cs="Arial"/>
          <w:lang w:val="en-CA"/>
        </w:rPr>
      </w:pPr>
      <w:bookmarkStart w:id="0" w:name="_Hlk14879577"/>
      <w:r>
        <w:rPr>
          <w:rFonts w:ascii="Arial" w:hAnsi="Arial" w:cs="Arial"/>
          <w:lang w:val="en-CA"/>
        </w:rPr>
        <w:t>Books can now be marked up with three types of annotations (written mark-up, highlights, and text notes) when opened</w:t>
      </w:r>
    </w:p>
    <w:p w14:paraId="4E59A23D" w14:textId="77777777" w:rsidR="00494813" w:rsidRDefault="00494813" w:rsidP="00494813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lang w:val="en-CA"/>
        </w:rPr>
      </w:pPr>
      <w:r w:rsidRPr="00C0632E">
        <w:rPr>
          <w:rFonts w:ascii="Arial" w:hAnsi="Arial" w:cs="Arial"/>
          <w:lang w:val="en-CA"/>
        </w:rPr>
        <w:t>Click on the pen icon from the button banner</w:t>
      </w:r>
    </w:p>
    <w:p w14:paraId="34C14BE2" w14:textId="77777777" w:rsidR="00494813" w:rsidRDefault="00494813" w:rsidP="00494813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lang w:val="en-CA"/>
        </w:rPr>
      </w:pPr>
      <w:r w:rsidRPr="00C0632E">
        <w:rPr>
          <w:rFonts w:ascii="Arial" w:hAnsi="Arial" w:cs="Arial"/>
          <w:lang w:val="en-CA"/>
        </w:rPr>
        <w:t>Options to select a pen, eraser, color palette, and line thickness will appear</w:t>
      </w:r>
    </w:p>
    <w:p w14:paraId="26429386" w14:textId="77777777" w:rsidR="00494813" w:rsidRDefault="00494813" w:rsidP="00494813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lang w:val="en-CA"/>
        </w:rPr>
      </w:pPr>
      <w:r w:rsidRPr="00C0632E">
        <w:rPr>
          <w:rFonts w:ascii="Arial" w:hAnsi="Arial" w:cs="Arial"/>
          <w:lang w:val="en-CA"/>
        </w:rPr>
        <w:t>Choose the pen to create handwritten annotations using your finger or stylus</w:t>
      </w:r>
    </w:p>
    <w:p w14:paraId="71EE39C3" w14:textId="77777777" w:rsidR="00494813" w:rsidRDefault="00494813" w:rsidP="00494813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lang w:val="en-CA"/>
        </w:rPr>
      </w:pPr>
      <w:r w:rsidRPr="00C0632E">
        <w:rPr>
          <w:rFonts w:ascii="Arial" w:hAnsi="Arial" w:cs="Arial"/>
          <w:lang w:val="en-CA"/>
        </w:rPr>
        <w:t>Choose the eraser to clean up an errant mark-up</w:t>
      </w:r>
    </w:p>
    <w:p w14:paraId="34AD5740" w14:textId="6E3E9530" w:rsidR="00494813" w:rsidRPr="00C0632E" w:rsidRDefault="00494813" w:rsidP="00C0632E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lang w:val="en-CA"/>
        </w:rPr>
      </w:pPr>
      <w:r w:rsidRPr="00C0632E">
        <w:rPr>
          <w:rFonts w:ascii="Arial" w:hAnsi="Arial" w:cs="Arial"/>
          <w:lang w:val="en-CA"/>
        </w:rPr>
        <w:t>Hit the Return icon to exit Annotation mode</w:t>
      </w:r>
    </w:p>
    <w:p w14:paraId="78F8FFA6" w14:textId="77777777" w:rsidR="00494813" w:rsidRDefault="00494813" w:rsidP="00494813">
      <w:pPr>
        <w:jc w:val="both"/>
        <w:rPr>
          <w:rFonts w:ascii="Arial" w:hAnsi="Arial" w:cs="Arial"/>
          <w:lang w:val="en-CA"/>
        </w:rPr>
      </w:pPr>
    </w:p>
    <w:p w14:paraId="03748C81" w14:textId="77777777" w:rsidR="00494813" w:rsidRPr="003E291F" w:rsidRDefault="00494813" w:rsidP="00494813">
      <w:pPr>
        <w:jc w:val="both"/>
        <w:rPr>
          <w:rFonts w:ascii="Arial" w:hAnsi="Arial" w:cs="Arial"/>
          <w:lang w:val="en-CA"/>
        </w:rPr>
      </w:pPr>
      <w:r w:rsidRPr="003E291F">
        <w:rPr>
          <w:rFonts w:ascii="Arial" w:hAnsi="Arial" w:cs="Arial"/>
          <w:b/>
          <w:bCs/>
          <w:lang w:val="en-CA"/>
        </w:rPr>
        <w:t>Note</w:t>
      </w:r>
      <w:r>
        <w:rPr>
          <w:rFonts w:ascii="Arial" w:hAnsi="Arial" w:cs="Arial"/>
          <w:b/>
          <w:bCs/>
          <w:lang w:val="en-CA"/>
        </w:rPr>
        <w:t xml:space="preserve">: </w:t>
      </w:r>
      <w:r>
        <w:rPr>
          <w:rFonts w:ascii="Arial" w:hAnsi="Arial" w:cs="Arial"/>
          <w:lang w:val="en-CA"/>
        </w:rPr>
        <w:t>R</w:t>
      </w:r>
      <w:r w:rsidRPr="003E291F">
        <w:rPr>
          <w:rFonts w:ascii="Arial" w:hAnsi="Arial" w:cs="Arial"/>
          <w:lang w:val="en-CA"/>
        </w:rPr>
        <w:t xml:space="preserve">epeat taps </w:t>
      </w:r>
      <w:r>
        <w:rPr>
          <w:rFonts w:ascii="Arial" w:hAnsi="Arial" w:cs="Arial"/>
          <w:lang w:val="en-CA"/>
        </w:rPr>
        <w:t>on the pen icon to reach</w:t>
      </w:r>
      <w:r w:rsidRPr="003E291F">
        <w:rPr>
          <w:rFonts w:ascii="Arial" w:hAnsi="Arial" w:cs="Arial"/>
          <w:lang w:val="en-CA"/>
        </w:rPr>
        <w:t xml:space="preserve"> highlighter and text note tools</w:t>
      </w:r>
      <w:r>
        <w:rPr>
          <w:rFonts w:ascii="Arial" w:hAnsi="Arial" w:cs="Arial"/>
          <w:lang w:val="en-CA"/>
        </w:rPr>
        <w:t>.</w:t>
      </w:r>
    </w:p>
    <w:p w14:paraId="3C8D76CD" w14:textId="77777777" w:rsidR="00482EEC" w:rsidRDefault="00482EEC" w:rsidP="00482EEC">
      <w:pPr>
        <w:pStyle w:val="Heading2"/>
        <w:numPr>
          <w:ilvl w:val="0"/>
          <w:numId w:val="0"/>
        </w:numPr>
        <w:spacing w:before="0" w:after="0"/>
        <w:jc w:val="both"/>
        <w:rPr>
          <w:rStyle w:val="Strong"/>
          <w:b/>
          <w:i w:val="0"/>
          <w:iCs w:val="0"/>
          <w:color w:val="F58026"/>
          <w:lang w:val="en-US"/>
        </w:rPr>
      </w:pPr>
    </w:p>
    <w:p w14:paraId="52C19B8C" w14:textId="6BF3CD5E" w:rsidR="00132D8E" w:rsidRPr="00390373" w:rsidRDefault="0034502E" w:rsidP="00482EEC">
      <w:pPr>
        <w:pStyle w:val="Heading2"/>
        <w:numPr>
          <w:ilvl w:val="0"/>
          <w:numId w:val="0"/>
        </w:numPr>
        <w:spacing w:before="0" w:after="0"/>
        <w:jc w:val="both"/>
        <w:rPr>
          <w:b w:val="0"/>
          <w:sz w:val="24"/>
          <w:szCs w:val="24"/>
          <w:lang w:val="en-CA"/>
        </w:rPr>
      </w:pPr>
      <w:r>
        <w:rPr>
          <w:rStyle w:val="Strong"/>
          <w:b/>
          <w:i w:val="0"/>
          <w:iCs w:val="0"/>
          <w:color w:val="F58026"/>
          <w:lang w:val="en-US"/>
        </w:rPr>
        <w:t>Add Bookmarks to books and audio books</w:t>
      </w:r>
    </w:p>
    <w:p w14:paraId="76A4E01B" w14:textId="2E365310" w:rsidR="0034502E" w:rsidRPr="00390373" w:rsidRDefault="0034502E" w:rsidP="00482EEC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You may now insert, name/rename, navigate, and delete bookmarks in books/audio books. In books, bookmarks can be placed in page, column, or line reading modes.</w:t>
      </w:r>
    </w:p>
    <w:p w14:paraId="0B91CDBC" w14:textId="4A996A02" w:rsidR="00132D8E" w:rsidRPr="00390373" w:rsidRDefault="0034502E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Open a book</w:t>
      </w:r>
    </w:p>
    <w:p w14:paraId="738E679B" w14:textId="1EEB3FEE" w:rsidR="00132D8E" w:rsidRPr="00390373" w:rsidRDefault="003A2EF3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A Bookmark icon will appear in the top right corner of the screen</w:t>
      </w:r>
    </w:p>
    <w:p w14:paraId="39299BFF" w14:textId="633671AC" w:rsidR="00132D8E" w:rsidRDefault="003A2EF3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lick on the icon when you wish to place a bookmark</w:t>
      </w:r>
    </w:p>
    <w:p w14:paraId="3AB3C095" w14:textId="2724E773" w:rsidR="003A2EF3" w:rsidRPr="00390373" w:rsidRDefault="003A2EF3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It will be inserted at the point where reading has stopped</w:t>
      </w:r>
    </w:p>
    <w:p w14:paraId="0C5254B1" w14:textId="68E20D78" w:rsidR="00132D8E" w:rsidRDefault="003A2EF3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You can name it as you wish up to 40 characters</w:t>
      </w:r>
    </w:p>
    <w:p w14:paraId="432B9B3F" w14:textId="62873C45" w:rsidR="003A2EF3" w:rsidRPr="00390373" w:rsidRDefault="003A2EF3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After creation, you can click on the Bookmark icon to navigate, rename, or delete</w:t>
      </w:r>
    </w:p>
    <w:p w14:paraId="75AEECDC" w14:textId="77777777" w:rsidR="00132D8E" w:rsidRPr="008178DC" w:rsidRDefault="00132D8E" w:rsidP="00482EEC">
      <w:pPr>
        <w:jc w:val="both"/>
        <w:rPr>
          <w:rFonts w:ascii="Arial" w:hAnsi="Arial" w:cs="Arial"/>
          <w:lang w:val="en-CA"/>
        </w:rPr>
      </w:pPr>
    </w:p>
    <w:p w14:paraId="53F177D6" w14:textId="7415D1A2" w:rsidR="00996CB7" w:rsidRPr="008352B1" w:rsidRDefault="003A2EF3" w:rsidP="00482EEC">
      <w:pPr>
        <w:pStyle w:val="Heading2"/>
        <w:numPr>
          <w:ilvl w:val="0"/>
          <w:numId w:val="0"/>
        </w:numPr>
        <w:spacing w:before="0" w:after="0"/>
        <w:jc w:val="both"/>
        <w:rPr>
          <w:rStyle w:val="Strong"/>
          <w:b/>
          <w:bCs/>
          <w:i w:val="0"/>
          <w:iCs w:val="0"/>
          <w:color w:val="F58026"/>
          <w:lang w:val="en-US"/>
        </w:rPr>
      </w:pPr>
      <w:r>
        <w:rPr>
          <w:rStyle w:val="Strong"/>
          <w:b/>
          <w:bCs/>
          <w:i w:val="0"/>
          <w:iCs w:val="0"/>
          <w:color w:val="F58026"/>
          <w:lang w:val="en-US"/>
        </w:rPr>
        <w:t>Usage Metrics</w:t>
      </w:r>
    </w:p>
    <w:p w14:paraId="39C6EAE9" w14:textId="51A26AD9" w:rsidR="00247BE4" w:rsidRDefault="00247BE4" w:rsidP="00247BE4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A feature to send </w:t>
      </w:r>
      <w:r w:rsidRPr="005E01FF">
        <w:rPr>
          <w:rFonts w:ascii="Arial" w:hAnsi="Arial" w:cs="Arial"/>
          <w:i/>
          <w:iCs/>
          <w:u w:val="single"/>
          <w:lang w:val="en-CA"/>
        </w:rPr>
        <w:t>anonymized</w:t>
      </w:r>
      <w:r w:rsidRPr="003A2EF3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 xml:space="preserve">Prodigi usage data has been added to help us understand how the software is being used and to inform future development. Users can opt </w:t>
      </w:r>
      <w:r w:rsidR="00494813">
        <w:rPr>
          <w:rFonts w:ascii="Arial" w:hAnsi="Arial" w:cs="Arial"/>
          <w:lang w:val="en-CA"/>
        </w:rPr>
        <w:t>in/</w:t>
      </w:r>
      <w:r>
        <w:rPr>
          <w:rFonts w:ascii="Arial" w:hAnsi="Arial" w:cs="Arial"/>
          <w:lang w:val="en-CA"/>
        </w:rPr>
        <w:t xml:space="preserve">out of this important functionality. Data like text-to-speech and optical character recognition language, selected user interface, or contrast colors used are submitted anonymously. </w:t>
      </w:r>
    </w:p>
    <w:p w14:paraId="079DC96B" w14:textId="77777777" w:rsidR="003A2EF3" w:rsidRDefault="003A2EF3" w:rsidP="003A2EF3">
      <w:pPr>
        <w:jc w:val="both"/>
        <w:rPr>
          <w:rFonts w:ascii="Arial" w:hAnsi="Arial" w:cs="Arial"/>
          <w:lang w:val="en-CA"/>
        </w:rPr>
      </w:pPr>
    </w:p>
    <w:bookmarkEnd w:id="0"/>
    <w:p w14:paraId="368D6A22" w14:textId="477F703A" w:rsidR="00177EE0" w:rsidRPr="008352B1" w:rsidRDefault="003A2EF3" w:rsidP="00482EEC">
      <w:pPr>
        <w:pStyle w:val="Heading2"/>
        <w:numPr>
          <w:ilvl w:val="0"/>
          <w:numId w:val="0"/>
        </w:numPr>
        <w:spacing w:before="0" w:after="0"/>
        <w:jc w:val="both"/>
        <w:rPr>
          <w:rStyle w:val="Strong"/>
          <w:b/>
          <w:bCs/>
          <w:i w:val="0"/>
          <w:iCs w:val="0"/>
          <w:color w:val="F58026"/>
          <w:lang w:val="en-US"/>
        </w:rPr>
      </w:pPr>
      <w:r>
        <w:rPr>
          <w:rStyle w:val="Strong"/>
          <w:b/>
          <w:bCs/>
          <w:i w:val="0"/>
          <w:iCs w:val="0"/>
          <w:color w:val="F58026"/>
          <w:lang w:val="en-US"/>
        </w:rPr>
        <w:t>Updated Desmos calculator API</w:t>
      </w:r>
    </w:p>
    <w:p w14:paraId="31A9C4B1" w14:textId="7F910135" w:rsidR="00177EE0" w:rsidRDefault="003A2EF3" w:rsidP="00482EEC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Desmos has been updated to latest v1.6. Two key features:</w:t>
      </w:r>
    </w:p>
    <w:p w14:paraId="78E83F78" w14:textId="0FAA3399" w:rsidR="003A2EF3" w:rsidRDefault="003A2EF3" w:rsidP="003A2EF3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Applies embedded font sizes in calculator settings</w:t>
      </w:r>
    </w:p>
    <w:p w14:paraId="0F8A2B6F" w14:textId="2A58FF71" w:rsidR="003A2EF3" w:rsidRPr="003A2EF3" w:rsidRDefault="003A2EF3" w:rsidP="003A2EF3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Use’s Prodigi color schemes when selected</w:t>
      </w:r>
    </w:p>
    <w:p w14:paraId="60641642" w14:textId="720AFD14" w:rsidR="00482EEC" w:rsidRDefault="00482EEC" w:rsidP="00482EEC">
      <w:pPr>
        <w:jc w:val="both"/>
        <w:rPr>
          <w:rFonts w:ascii="Arial" w:hAnsi="Arial" w:cs="Arial"/>
          <w:lang w:val="en-CA"/>
        </w:rPr>
      </w:pPr>
    </w:p>
    <w:p w14:paraId="36D3BC24" w14:textId="13DDC60B" w:rsidR="008F54C2" w:rsidRPr="008352B1" w:rsidRDefault="008F54C2" w:rsidP="008F54C2">
      <w:pPr>
        <w:pStyle w:val="Heading2"/>
        <w:numPr>
          <w:ilvl w:val="0"/>
          <w:numId w:val="0"/>
        </w:numPr>
        <w:spacing w:before="0" w:after="0"/>
        <w:jc w:val="both"/>
        <w:rPr>
          <w:rStyle w:val="Strong"/>
          <w:b/>
          <w:bCs/>
          <w:i w:val="0"/>
          <w:iCs w:val="0"/>
          <w:color w:val="F58026"/>
          <w:lang w:val="en-US"/>
        </w:rPr>
      </w:pPr>
      <w:r>
        <w:rPr>
          <w:rStyle w:val="Strong"/>
          <w:b/>
          <w:bCs/>
          <w:i w:val="0"/>
          <w:iCs w:val="0"/>
          <w:color w:val="F58026"/>
          <w:lang w:val="en-US"/>
        </w:rPr>
        <w:t xml:space="preserve">Connect a Kodak SL10 or SL25 </w:t>
      </w:r>
      <w:r w:rsidR="00AB4079">
        <w:rPr>
          <w:rStyle w:val="Strong"/>
          <w:b/>
          <w:bCs/>
          <w:i w:val="0"/>
          <w:iCs w:val="0"/>
          <w:color w:val="F58026"/>
          <w:lang w:val="en-US"/>
        </w:rPr>
        <w:t>camera to Reveal 16i</w:t>
      </w:r>
    </w:p>
    <w:p w14:paraId="2A9BD1FE" w14:textId="3B335F82" w:rsidR="00AB4079" w:rsidRDefault="00E0058C" w:rsidP="00AB4079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Prodigi software will now allow you to connect the </w:t>
      </w:r>
      <w:proofErr w:type="spellStart"/>
      <w:r>
        <w:rPr>
          <w:rFonts w:ascii="Arial" w:hAnsi="Arial" w:cs="Arial"/>
          <w:lang w:val="en-CA"/>
        </w:rPr>
        <w:t>PixPro</w:t>
      </w:r>
      <w:proofErr w:type="spellEnd"/>
      <w:r>
        <w:rPr>
          <w:rFonts w:ascii="Arial" w:hAnsi="Arial" w:cs="Arial"/>
          <w:lang w:val="en-CA"/>
        </w:rPr>
        <w:t xml:space="preserve"> camera </w:t>
      </w:r>
      <w:r w:rsidR="00167F39">
        <w:rPr>
          <w:rFonts w:ascii="Arial" w:hAnsi="Arial" w:cs="Arial"/>
          <w:lang w:val="en-CA"/>
        </w:rPr>
        <w:t>for use as an additional distance camera remote to the Reveal 16i.</w:t>
      </w:r>
    </w:p>
    <w:p w14:paraId="7A5E65D0" w14:textId="6B31EDDA" w:rsidR="00167F39" w:rsidRDefault="00AD060E" w:rsidP="00167F39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Turn the camera on</w:t>
      </w:r>
    </w:p>
    <w:p w14:paraId="757EB0EA" w14:textId="1EA5B676" w:rsidR="00AD060E" w:rsidRDefault="00AD060E" w:rsidP="00167F39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Go into Prodigi &gt; Settings &gt;</w:t>
      </w:r>
      <w:r w:rsidR="001F7753">
        <w:rPr>
          <w:rFonts w:ascii="Arial" w:hAnsi="Arial" w:cs="Arial"/>
          <w:lang w:val="en-CA"/>
        </w:rPr>
        <w:t xml:space="preserve"> System &gt;</w:t>
      </w:r>
      <w:r>
        <w:rPr>
          <w:rFonts w:ascii="Arial" w:hAnsi="Arial" w:cs="Arial"/>
          <w:lang w:val="en-CA"/>
        </w:rPr>
        <w:t xml:space="preserve"> </w:t>
      </w:r>
      <w:proofErr w:type="spellStart"/>
      <w:r>
        <w:rPr>
          <w:rFonts w:ascii="Arial" w:hAnsi="Arial" w:cs="Arial"/>
          <w:lang w:val="en-CA"/>
        </w:rPr>
        <w:t>WiFi</w:t>
      </w:r>
      <w:proofErr w:type="spellEnd"/>
    </w:p>
    <w:p w14:paraId="1274E529" w14:textId="2FD9A449" w:rsidR="00167F39" w:rsidRDefault="00AD060E" w:rsidP="00167F39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hoose the camera an</w:t>
      </w:r>
      <w:r w:rsidR="00506B61">
        <w:rPr>
          <w:rFonts w:ascii="Arial" w:hAnsi="Arial" w:cs="Arial"/>
          <w:lang w:val="en-CA"/>
        </w:rPr>
        <w:t>d</w:t>
      </w:r>
      <w:r>
        <w:rPr>
          <w:rFonts w:ascii="Arial" w:hAnsi="Arial" w:cs="Arial"/>
          <w:lang w:val="en-CA"/>
        </w:rPr>
        <w:t xml:space="preserve"> input its password</w:t>
      </w:r>
    </w:p>
    <w:p w14:paraId="482B44C8" w14:textId="23866432" w:rsidR="00AD060E" w:rsidRDefault="00967C73" w:rsidP="00167F39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A Distance icon will now appear in the Carousel to use the camera</w:t>
      </w:r>
    </w:p>
    <w:p w14:paraId="75BE8EDA" w14:textId="77777777" w:rsidR="007C3227" w:rsidRPr="003A2EF3" w:rsidRDefault="007C3227" w:rsidP="007C3227">
      <w:pPr>
        <w:pStyle w:val="ListParagraph"/>
        <w:jc w:val="both"/>
        <w:rPr>
          <w:rFonts w:ascii="Arial" w:hAnsi="Arial" w:cs="Arial"/>
          <w:lang w:val="en-CA"/>
        </w:rPr>
      </w:pPr>
    </w:p>
    <w:p w14:paraId="388DDCFC" w14:textId="24062555" w:rsidR="0013749B" w:rsidRPr="007C3227" w:rsidRDefault="007C3227" w:rsidP="00167F39">
      <w:pPr>
        <w:jc w:val="both"/>
        <w:rPr>
          <w:rFonts w:ascii="Arial" w:hAnsi="Arial" w:cs="Arial"/>
          <w:lang w:val="en-US"/>
        </w:rPr>
      </w:pPr>
      <w:r>
        <w:rPr>
          <w:rStyle w:val="normaltextrun"/>
          <w:rFonts w:ascii="Arial" w:hAnsi="Arial" w:cs="Arial"/>
          <w:color w:val="000000"/>
          <w:shd w:val="clear" w:color="auto" w:fill="FFFFFF"/>
          <w:lang w:val="en-CA"/>
        </w:rPr>
        <w:t>If you have any questions or comments, please feel free to contact your HumanWare technical service department.</w:t>
      </w:r>
      <w:r w:rsidRPr="007C3227">
        <w:rPr>
          <w:rStyle w:val="eop"/>
          <w:rFonts w:ascii="Arial" w:hAnsi="Arial" w:cs="Arial"/>
          <w:color w:val="000000"/>
          <w:shd w:val="clear" w:color="auto" w:fill="FFFFFF"/>
          <w:lang w:val="en-US"/>
        </w:rPr>
        <w:t> </w:t>
      </w:r>
    </w:p>
    <w:sectPr w:rsidR="0013749B" w:rsidRPr="007C3227" w:rsidSect="003A2EF3">
      <w:headerReference w:type="default" r:id="rId11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4F672" w14:textId="77777777" w:rsidR="009B69D8" w:rsidRDefault="009B69D8">
      <w:r>
        <w:separator/>
      </w:r>
    </w:p>
  </w:endnote>
  <w:endnote w:type="continuationSeparator" w:id="0">
    <w:p w14:paraId="6D8206EB" w14:textId="77777777" w:rsidR="009B69D8" w:rsidRDefault="009B69D8">
      <w:r>
        <w:continuationSeparator/>
      </w:r>
    </w:p>
  </w:endnote>
  <w:endnote w:type="continuationNotice" w:id="1">
    <w:p w14:paraId="1647564F" w14:textId="77777777" w:rsidR="009B69D8" w:rsidRDefault="009B69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Hont">
    <w:altName w:val="Tahoma"/>
    <w:charset w:val="00"/>
    <w:family w:val="swiss"/>
    <w:pitch w:val="variable"/>
    <w:sig w:usb0="A00000AF" w:usb1="40002048" w:usb2="00000000" w:usb3="00000000" w:csb0="0000011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FDA1F" w14:textId="77777777" w:rsidR="009B69D8" w:rsidRDefault="009B69D8">
      <w:r>
        <w:separator/>
      </w:r>
    </w:p>
  </w:footnote>
  <w:footnote w:type="continuationSeparator" w:id="0">
    <w:p w14:paraId="1FDE84A3" w14:textId="77777777" w:rsidR="009B69D8" w:rsidRDefault="009B69D8">
      <w:r>
        <w:continuationSeparator/>
      </w:r>
    </w:p>
  </w:footnote>
  <w:footnote w:type="continuationNotice" w:id="1">
    <w:p w14:paraId="45F4C04C" w14:textId="77777777" w:rsidR="009B69D8" w:rsidRDefault="009B69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5003B" w14:textId="77777777" w:rsidR="00954BAE" w:rsidRDefault="00954BAE">
    <w:pPr>
      <w:pStyle w:val="Header"/>
    </w:pPr>
    <w:r>
      <w:rPr>
        <w:noProof/>
        <w:sz w:val="20"/>
        <w:lang w:eastAsia="fr-CA"/>
      </w:rPr>
      <w:drawing>
        <wp:anchor distT="0" distB="0" distL="114300" distR="114300" simplePos="0" relativeHeight="251658240" behindDoc="0" locked="0" layoutInCell="1" allowOverlap="1" wp14:anchorId="6A53D88F" wp14:editId="2DA7CA21">
          <wp:simplePos x="0" y="0"/>
          <wp:positionH relativeFrom="column">
            <wp:posOffset>3314700</wp:posOffset>
          </wp:positionH>
          <wp:positionV relativeFrom="paragraph">
            <wp:posOffset>2164715</wp:posOffset>
          </wp:positionV>
          <wp:extent cx="3613785" cy="8458200"/>
          <wp:effectExtent l="19050" t="0" r="5715" b="0"/>
          <wp:wrapNone/>
          <wp:docPr id="1" name="Picture 1" descr="joyboy-b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oyboy-bg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3785" cy="8458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CC6C1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D77170"/>
    <w:multiLevelType w:val="hybridMultilevel"/>
    <w:tmpl w:val="6236252E"/>
    <w:lvl w:ilvl="0" w:tplc="D780DA9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33290C"/>
    <w:multiLevelType w:val="hybridMultilevel"/>
    <w:tmpl w:val="709CAD32"/>
    <w:lvl w:ilvl="0" w:tplc="D780DA9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757C8"/>
    <w:multiLevelType w:val="hybridMultilevel"/>
    <w:tmpl w:val="7690E50A"/>
    <w:lvl w:ilvl="0" w:tplc="D780DA90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5C6F24"/>
    <w:multiLevelType w:val="hybridMultilevel"/>
    <w:tmpl w:val="EF624A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8F6CFB"/>
    <w:multiLevelType w:val="hybridMultilevel"/>
    <w:tmpl w:val="F9D4C7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207DDA"/>
    <w:multiLevelType w:val="multilevel"/>
    <w:tmpl w:val="AC4EDE4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3CC46BF7"/>
    <w:multiLevelType w:val="hybridMultilevel"/>
    <w:tmpl w:val="4EC0B18C"/>
    <w:lvl w:ilvl="0" w:tplc="D780DA90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EE347DF"/>
    <w:multiLevelType w:val="hybridMultilevel"/>
    <w:tmpl w:val="E8AA6CA2"/>
    <w:lvl w:ilvl="0" w:tplc="AD0C206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F9A382C"/>
    <w:multiLevelType w:val="hybridMultilevel"/>
    <w:tmpl w:val="52645A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9909C8"/>
    <w:multiLevelType w:val="hybridMultilevel"/>
    <w:tmpl w:val="258CD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7"/>
  </w:num>
  <w:num w:numId="5">
    <w:abstractNumId w:val="9"/>
  </w:num>
  <w:num w:numId="6">
    <w:abstractNumId w:val="10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2"/>
  </w:num>
  <w:num w:numId="16">
    <w:abstractNumId w:val="3"/>
  </w:num>
  <w:num w:numId="17">
    <w:abstractNumId w:val="1"/>
  </w:num>
  <w:num w:numId="18">
    <w:abstractNumId w:val="4"/>
  </w:num>
  <w:num w:numId="19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jQ2NDI0MTY3NjFS0lEKTi0uzszPAykwrgUAFTmQMCwAAAA="/>
  </w:docVars>
  <w:rsids>
    <w:rsidRoot w:val="00D935F0"/>
    <w:rsid w:val="000011CC"/>
    <w:rsid w:val="000031E9"/>
    <w:rsid w:val="00003D7E"/>
    <w:rsid w:val="00003EA0"/>
    <w:rsid w:val="00005477"/>
    <w:rsid w:val="00005ED5"/>
    <w:rsid w:val="00007B78"/>
    <w:rsid w:val="000130E4"/>
    <w:rsid w:val="00013AAF"/>
    <w:rsid w:val="000164A4"/>
    <w:rsid w:val="00020F2D"/>
    <w:rsid w:val="0002117D"/>
    <w:rsid w:val="000213CF"/>
    <w:rsid w:val="000223D5"/>
    <w:rsid w:val="0002525C"/>
    <w:rsid w:val="00025479"/>
    <w:rsid w:val="00030137"/>
    <w:rsid w:val="00030DA6"/>
    <w:rsid w:val="00031673"/>
    <w:rsid w:val="00031863"/>
    <w:rsid w:val="0003339E"/>
    <w:rsid w:val="00034C21"/>
    <w:rsid w:val="00040238"/>
    <w:rsid w:val="000415AA"/>
    <w:rsid w:val="00043A1E"/>
    <w:rsid w:val="00045A50"/>
    <w:rsid w:val="00045EFE"/>
    <w:rsid w:val="00047CC8"/>
    <w:rsid w:val="0005162B"/>
    <w:rsid w:val="000553BA"/>
    <w:rsid w:val="00062F47"/>
    <w:rsid w:val="00064A84"/>
    <w:rsid w:val="00065635"/>
    <w:rsid w:val="00065E46"/>
    <w:rsid w:val="00067700"/>
    <w:rsid w:val="00067907"/>
    <w:rsid w:val="00072784"/>
    <w:rsid w:val="00074630"/>
    <w:rsid w:val="00074CEE"/>
    <w:rsid w:val="00076F77"/>
    <w:rsid w:val="0008447A"/>
    <w:rsid w:val="0008645B"/>
    <w:rsid w:val="00086F55"/>
    <w:rsid w:val="00090787"/>
    <w:rsid w:val="00092717"/>
    <w:rsid w:val="000946A9"/>
    <w:rsid w:val="00094C44"/>
    <w:rsid w:val="00095AB8"/>
    <w:rsid w:val="000A0930"/>
    <w:rsid w:val="000A226B"/>
    <w:rsid w:val="000A33D6"/>
    <w:rsid w:val="000A3F4E"/>
    <w:rsid w:val="000A7959"/>
    <w:rsid w:val="000A7F93"/>
    <w:rsid w:val="000B2878"/>
    <w:rsid w:val="000B3F2F"/>
    <w:rsid w:val="000B4A49"/>
    <w:rsid w:val="000B69E8"/>
    <w:rsid w:val="000B6B21"/>
    <w:rsid w:val="000B7B84"/>
    <w:rsid w:val="000C5763"/>
    <w:rsid w:val="000D2602"/>
    <w:rsid w:val="000D2F83"/>
    <w:rsid w:val="000D5648"/>
    <w:rsid w:val="000E55E5"/>
    <w:rsid w:val="000E6737"/>
    <w:rsid w:val="000F1E0A"/>
    <w:rsid w:val="000F34FA"/>
    <w:rsid w:val="000F4114"/>
    <w:rsid w:val="000F4C78"/>
    <w:rsid w:val="000F7C0E"/>
    <w:rsid w:val="000F7F9C"/>
    <w:rsid w:val="0011102E"/>
    <w:rsid w:val="00113F74"/>
    <w:rsid w:val="00116B79"/>
    <w:rsid w:val="00117B56"/>
    <w:rsid w:val="001231F3"/>
    <w:rsid w:val="00124737"/>
    <w:rsid w:val="00126B6A"/>
    <w:rsid w:val="00130AB6"/>
    <w:rsid w:val="001317BD"/>
    <w:rsid w:val="00132D8E"/>
    <w:rsid w:val="001364D5"/>
    <w:rsid w:val="0013749B"/>
    <w:rsid w:val="001426F0"/>
    <w:rsid w:val="001571FE"/>
    <w:rsid w:val="001607EA"/>
    <w:rsid w:val="001614D2"/>
    <w:rsid w:val="00163C7F"/>
    <w:rsid w:val="001643EC"/>
    <w:rsid w:val="00165868"/>
    <w:rsid w:val="00165A38"/>
    <w:rsid w:val="00165BBE"/>
    <w:rsid w:val="00165FEA"/>
    <w:rsid w:val="00167B7F"/>
    <w:rsid w:val="00167F39"/>
    <w:rsid w:val="00172739"/>
    <w:rsid w:val="001731AE"/>
    <w:rsid w:val="00173F90"/>
    <w:rsid w:val="001748B2"/>
    <w:rsid w:val="00175CCA"/>
    <w:rsid w:val="00177EE0"/>
    <w:rsid w:val="00180E48"/>
    <w:rsid w:val="001819B8"/>
    <w:rsid w:val="00182C19"/>
    <w:rsid w:val="001831CB"/>
    <w:rsid w:val="00183CC1"/>
    <w:rsid w:val="001848BB"/>
    <w:rsid w:val="00184D0F"/>
    <w:rsid w:val="001904BD"/>
    <w:rsid w:val="001917B4"/>
    <w:rsid w:val="001937F9"/>
    <w:rsid w:val="00195195"/>
    <w:rsid w:val="001A0537"/>
    <w:rsid w:val="001A4B32"/>
    <w:rsid w:val="001A626D"/>
    <w:rsid w:val="001A64EB"/>
    <w:rsid w:val="001A7229"/>
    <w:rsid w:val="001B023A"/>
    <w:rsid w:val="001B5C25"/>
    <w:rsid w:val="001B6142"/>
    <w:rsid w:val="001B7741"/>
    <w:rsid w:val="001C1939"/>
    <w:rsid w:val="001C2E98"/>
    <w:rsid w:val="001C3993"/>
    <w:rsid w:val="001C4892"/>
    <w:rsid w:val="001C6F23"/>
    <w:rsid w:val="001D07A5"/>
    <w:rsid w:val="001D1382"/>
    <w:rsid w:val="001D18A7"/>
    <w:rsid w:val="001D21E2"/>
    <w:rsid w:val="001D4158"/>
    <w:rsid w:val="001D63D1"/>
    <w:rsid w:val="001D6F62"/>
    <w:rsid w:val="001E534D"/>
    <w:rsid w:val="001F189C"/>
    <w:rsid w:val="001F336F"/>
    <w:rsid w:val="001F7753"/>
    <w:rsid w:val="00203B4B"/>
    <w:rsid w:val="00206962"/>
    <w:rsid w:val="00206D27"/>
    <w:rsid w:val="00212A1C"/>
    <w:rsid w:val="00223E4B"/>
    <w:rsid w:val="002254F0"/>
    <w:rsid w:val="00225B2B"/>
    <w:rsid w:val="002304F4"/>
    <w:rsid w:val="00232ABE"/>
    <w:rsid w:val="00235947"/>
    <w:rsid w:val="00237EBC"/>
    <w:rsid w:val="0024237F"/>
    <w:rsid w:val="00242553"/>
    <w:rsid w:val="00242E3B"/>
    <w:rsid w:val="00243730"/>
    <w:rsid w:val="00247BE4"/>
    <w:rsid w:val="00250C1D"/>
    <w:rsid w:val="00251083"/>
    <w:rsid w:val="00251875"/>
    <w:rsid w:val="00252F20"/>
    <w:rsid w:val="002549D1"/>
    <w:rsid w:val="00255E06"/>
    <w:rsid w:val="00260866"/>
    <w:rsid w:val="00261C95"/>
    <w:rsid w:val="00262C56"/>
    <w:rsid w:val="002671F2"/>
    <w:rsid w:val="0027109D"/>
    <w:rsid w:val="00272A6E"/>
    <w:rsid w:val="00274244"/>
    <w:rsid w:val="00276EA6"/>
    <w:rsid w:val="00277BC3"/>
    <w:rsid w:val="00281006"/>
    <w:rsid w:val="00283FA9"/>
    <w:rsid w:val="00284259"/>
    <w:rsid w:val="002901EB"/>
    <w:rsid w:val="002930EF"/>
    <w:rsid w:val="002934D2"/>
    <w:rsid w:val="00293666"/>
    <w:rsid w:val="00294254"/>
    <w:rsid w:val="00295249"/>
    <w:rsid w:val="002A1270"/>
    <w:rsid w:val="002A1470"/>
    <w:rsid w:val="002A4328"/>
    <w:rsid w:val="002B21CB"/>
    <w:rsid w:val="002C24AD"/>
    <w:rsid w:val="002C348C"/>
    <w:rsid w:val="002C3FA1"/>
    <w:rsid w:val="002C7056"/>
    <w:rsid w:val="002C74BC"/>
    <w:rsid w:val="002C7ED3"/>
    <w:rsid w:val="002D11AD"/>
    <w:rsid w:val="002D463D"/>
    <w:rsid w:val="002D7457"/>
    <w:rsid w:val="002E162B"/>
    <w:rsid w:val="002E50E5"/>
    <w:rsid w:val="002E7631"/>
    <w:rsid w:val="002E7931"/>
    <w:rsid w:val="002F2BDA"/>
    <w:rsid w:val="002F6C15"/>
    <w:rsid w:val="002F7940"/>
    <w:rsid w:val="0030136E"/>
    <w:rsid w:val="00304DFA"/>
    <w:rsid w:val="0030537F"/>
    <w:rsid w:val="00316065"/>
    <w:rsid w:val="0032537E"/>
    <w:rsid w:val="00326333"/>
    <w:rsid w:val="00326FF6"/>
    <w:rsid w:val="00334DBE"/>
    <w:rsid w:val="00335778"/>
    <w:rsid w:val="00335FD0"/>
    <w:rsid w:val="00340A8A"/>
    <w:rsid w:val="00341985"/>
    <w:rsid w:val="003419B8"/>
    <w:rsid w:val="00342E8E"/>
    <w:rsid w:val="0034502E"/>
    <w:rsid w:val="00345F12"/>
    <w:rsid w:val="00347269"/>
    <w:rsid w:val="00353689"/>
    <w:rsid w:val="00353A80"/>
    <w:rsid w:val="00354D72"/>
    <w:rsid w:val="003555BD"/>
    <w:rsid w:val="00363078"/>
    <w:rsid w:val="00363F57"/>
    <w:rsid w:val="00364A2A"/>
    <w:rsid w:val="00370521"/>
    <w:rsid w:val="00373886"/>
    <w:rsid w:val="00374AAB"/>
    <w:rsid w:val="00375615"/>
    <w:rsid w:val="00376030"/>
    <w:rsid w:val="00376585"/>
    <w:rsid w:val="003768A3"/>
    <w:rsid w:val="00376E2C"/>
    <w:rsid w:val="00380603"/>
    <w:rsid w:val="00380C3F"/>
    <w:rsid w:val="00382ACE"/>
    <w:rsid w:val="003834B3"/>
    <w:rsid w:val="00383774"/>
    <w:rsid w:val="0038618F"/>
    <w:rsid w:val="003864AB"/>
    <w:rsid w:val="003873F4"/>
    <w:rsid w:val="00390373"/>
    <w:rsid w:val="00393631"/>
    <w:rsid w:val="00395FCD"/>
    <w:rsid w:val="003A000C"/>
    <w:rsid w:val="003A103F"/>
    <w:rsid w:val="003A1E87"/>
    <w:rsid w:val="003A2E68"/>
    <w:rsid w:val="003A2EF3"/>
    <w:rsid w:val="003A33C1"/>
    <w:rsid w:val="003B01BB"/>
    <w:rsid w:val="003B3F0D"/>
    <w:rsid w:val="003B48A0"/>
    <w:rsid w:val="003B4DA2"/>
    <w:rsid w:val="003B73E7"/>
    <w:rsid w:val="003B7ADB"/>
    <w:rsid w:val="003C47CA"/>
    <w:rsid w:val="003C48CA"/>
    <w:rsid w:val="003C728C"/>
    <w:rsid w:val="003C7CE0"/>
    <w:rsid w:val="003D0349"/>
    <w:rsid w:val="003D2E93"/>
    <w:rsid w:val="003D3A3F"/>
    <w:rsid w:val="003E00A3"/>
    <w:rsid w:val="003E0C1F"/>
    <w:rsid w:val="003E2009"/>
    <w:rsid w:val="003E3340"/>
    <w:rsid w:val="003E5AEF"/>
    <w:rsid w:val="003E69E1"/>
    <w:rsid w:val="003E6DA8"/>
    <w:rsid w:val="003F1134"/>
    <w:rsid w:val="0040201E"/>
    <w:rsid w:val="00404665"/>
    <w:rsid w:val="00405A42"/>
    <w:rsid w:val="00406802"/>
    <w:rsid w:val="00415A3B"/>
    <w:rsid w:val="0041785C"/>
    <w:rsid w:val="00423452"/>
    <w:rsid w:val="004234C6"/>
    <w:rsid w:val="00426037"/>
    <w:rsid w:val="0042680D"/>
    <w:rsid w:val="00427B6B"/>
    <w:rsid w:val="0043042F"/>
    <w:rsid w:val="00431834"/>
    <w:rsid w:val="00431E44"/>
    <w:rsid w:val="00432148"/>
    <w:rsid w:val="004333EF"/>
    <w:rsid w:val="00435988"/>
    <w:rsid w:val="00436ACC"/>
    <w:rsid w:val="00436CE8"/>
    <w:rsid w:val="00437ABD"/>
    <w:rsid w:val="0044206A"/>
    <w:rsid w:val="004421AB"/>
    <w:rsid w:val="0044273B"/>
    <w:rsid w:val="00442B44"/>
    <w:rsid w:val="00446408"/>
    <w:rsid w:val="004465D7"/>
    <w:rsid w:val="0045225E"/>
    <w:rsid w:val="004539B5"/>
    <w:rsid w:val="00456197"/>
    <w:rsid w:val="004574E5"/>
    <w:rsid w:val="00457FB1"/>
    <w:rsid w:val="0046170D"/>
    <w:rsid w:val="00462DFD"/>
    <w:rsid w:val="004655A0"/>
    <w:rsid w:val="0047107D"/>
    <w:rsid w:val="00471C51"/>
    <w:rsid w:val="00472DDD"/>
    <w:rsid w:val="004730ED"/>
    <w:rsid w:val="00475303"/>
    <w:rsid w:val="00476EFF"/>
    <w:rsid w:val="0047767C"/>
    <w:rsid w:val="00480A0B"/>
    <w:rsid w:val="00482165"/>
    <w:rsid w:val="00482EEC"/>
    <w:rsid w:val="00483835"/>
    <w:rsid w:val="00487E6D"/>
    <w:rsid w:val="00491244"/>
    <w:rsid w:val="00492CB3"/>
    <w:rsid w:val="00493788"/>
    <w:rsid w:val="00494234"/>
    <w:rsid w:val="00494813"/>
    <w:rsid w:val="00496321"/>
    <w:rsid w:val="004A30BE"/>
    <w:rsid w:val="004A60EE"/>
    <w:rsid w:val="004B1599"/>
    <w:rsid w:val="004B4087"/>
    <w:rsid w:val="004B4218"/>
    <w:rsid w:val="004B78DB"/>
    <w:rsid w:val="004C1585"/>
    <w:rsid w:val="004C373E"/>
    <w:rsid w:val="004C4D92"/>
    <w:rsid w:val="004C58F1"/>
    <w:rsid w:val="004C5C06"/>
    <w:rsid w:val="004D1B28"/>
    <w:rsid w:val="004D356F"/>
    <w:rsid w:val="004D3DD7"/>
    <w:rsid w:val="004E0363"/>
    <w:rsid w:val="004F3881"/>
    <w:rsid w:val="004F4347"/>
    <w:rsid w:val="004F639B"/>
    <w:rsid w:val="00500B13"/>
    <w:rsid w:val="00501A5A"/>
    <w:rsid w:val="00506B61"/>
    <w:rsid w:val="0051084C"/>
    <w:rsid w:val="005119FC"/>
    <w:rsid w:val="0051269F"/>
    <w:rsid w:val="00514533"/>
    <w:rsid w:val="00517221"/>
    <w:rsid w:val="00517926"/>
    <w:rsid w:val="00522B10"/>
    <w:rsid w:val="0052410A"/>
    <w:rsid w:val="00524C28"/>
    <w:rsid w:val="00524CEA"/>
    <w:rsid w:val="00524DF3"/>
    <w:rsid w:val="00525A0C"/>
    <w:rsid w:val="005265BF"/>
    <w:rsid w:val="005277B8"/>
    <w:rsid w:val="00531992"/>
    <w:rsid w:val="0053460B"/>
    <w:rsid w:val="00534B62"/>
    <w:rsid w:val="00534DDF"/>
    <w:rsid w:val="00541E93"/>
    <w:rsid w:val="00547BA5"/>
    <w:rsid w:val="00550D4F"/>
    <w:rsid w:val="0055597F"/>
    <w:rsid w:val="00555BF9"/>
    <w:rsid w:val="00573BC5"/>
    <w:rsid w:val="00573BE7"/>
    <w:rsid w:val="00574AE4"/>
    <w:rsid w:val="00575240"/>
    <w:rsid w:val="00575B3A"/>
    <w:rsid w:val="00577C86"/>
    <w:rsid w:val="00583004"/>
    <w:rsid w:val="0059143B"/>
    <w:rsid w:val="00593224"/>
    <w:rsid w:val="00595349"/>
    <w:rsid w:val="0059671B"/>
    <w:rsid w:val="00597526"/>
    <w:rsid w:val="005A381D"/>
    <w:rsid w:val="005A413B"/>
    <w:rsid w:val="005A4E80"/>
    <w:rsid w:val="005A5644"/>
    <w:rsid w:val="005A68AD"/>
    <w:rsid w:val="005A6C5E"/>
    <w:rsid w:val="005A7CF3"/>
    <w:rsid w:val="005B1D2B"/>
    <w:rsid w:val="005B5FA2"/>
    <w:rsid w:val="005B74DD"/>
    <w:rsid w:val="005C2DC1"/>
    <w:rsid w:val="005C4AA1"/>
    <w:rsid w:val="005C7420"/>
    <w:rsid w:val="005D1552"/>
    <w:rsid w:val="005D322F"/>
    <w:rsid w:val="005D32A3"/>
    <w:rsid w:val="005D788B"/>
    <w:rsid w:val="005E0BA8"/>
    <w:rsid w:val="005E3920"/>
    <w:rsid w:val="005E39B1"/>
    <w:rsid w:val="005E4E14"/>
    <w:rsid w:val="005E5246"/>
    <w:rsid w:val="005E526E"/>
    <w:rsid w:val="005E60EB"/>
    <w:rsid w:val="005F17B4"/>
    <w:rsid w:val="005F5661"/>
    <w:rsid w:val="005F5C08"/>
    <w:rsid w:val="006018AC"/>
    <w:rsid w:val="00611B4A"/>
    <w:rsid w:val="00611FF4"/>
    <w:rsid w:val="00613C79"/>
    <w:rsid w:val="00615B13"/>
    <w:rsid w:val="00615F3B"/>
    <w:rsid w:val="00617CF1"/>
    <w:rsid w:val="00621056"/>
    <w:rsid w:val="00622A46"/>
    <w:rsid w:val="00624B20"/>
    <w:rsid w:val="0062748A"/>
    <w:rsid w:val="006313B4"/>
    <w:rsid w:val="00631C42"/>
    <w:rsid w:val="006354FD"/>
    <w:rsid w:val="00637DE5"/>
    <w:rsid w:val="006408D4"/>
    <w:rsid w:val="00640DB2"/>
    <w:rsid w:val="006437A8"/>
    <w:rsid w:val="006449ED"/>
    <w:rsid w:val="00644DC6"/>
    <w:rsid w:val="006508E4"/>
    <w:rsid w:val="00651076"/>
    <w:rsid w:val="00651985"/>
    <w:rsid w:val="00653E1E"/>
    <w:rsid w:val="00656F0B"/>
    <w:rsid w:val="00660DF1"/>
    <w:rsid w:val="00660E24"/>
    <w:rsid w:val="00663813"/>
    <w:rsid w:val="0066440A"/>
    <w:rsid w:val="006658CA"/>
    <w:rsid w:val="006669D2"/>
    <w:rsid w:val="00671E28"/>
    <w:rsid w:val="0067522D"/>
    <w:rsid w:val="00675A7B"/>
    <w:rsid w:val="006770A2"/>
    <w:rsid w:val="00681E03"/>
    <w:rsid w:val="00682357"/>
    <w:rsid w:val="00684949"/>
    <w:rsid w:val="006858B7"/>
    <w:rsid w:val="006877E8"/>
    <w:rsid w:val="00690A3B"/>
    <w:rsid w:val="0069144C"/>
    <w:rsid w:val="006918EB"/>
    <w:rsid w:val="006920E5"/>
    <w:rsid w:val="00693FE5"/>
    <w:rsid w:val="00695A9B"/>
    <w:rsid w:val="00695CA8"/>
    <w:rsid w:val="006961AB"/>
    <w:rsid w:val="0069747E"/>
    <w:rsid w:val="006975C1"/>
    <w:rsid w:val="006A19BE"/>
    <w:rsid w:val="006A2ECE"/>
    <w:rsid w:val="006A34BB"/>
    <w:rsid w:val="006A53B0"/>
    <w:rsid w:val="006A579B"/>
    <w:rsid w:val="006A721D"/>
    <w:rsid w:val="006B200E"/>
    <w:rsid w:val="006B4897"/>
    <w:rsid w:val="006B58F3"/>
    <w:rsid w:val="006B79D9"/>
    <w:rsid w:val="006C55F5"/>
    <w:rsid w:val="006C7E2B"/>
    <w:rsid w:val="006D1D41"/>
    <w:rsid w:val="006D1E60"/>
    <w:rsid w:val="006D3351"/>
    <w:rsid w:val="006D386E"/>
    <w:rsid w:val="006E2D8A"/>
    <w:rsid w:val="006E418E"/>
    <w:rsid w:val="006E6BCC"/>
    <w:rsid w:val="006F08BC"/>
    <w:rsid w:val="006F0D87"/>
    <w:rsid w:val="006F2B31"/>
    <w:rsid w:val="006F4AF3"/>
    <w:rsid w:val="006F5718"/>
    <w:rsid w:val="006F701A"/>
    <w:rsid w:val="007005F2"/>
    <w:rsid w:val="00701AA9"/>
    <w:rsid w:val="0070441C"/>
    <w:rsid w:val="00711105"/>
    <w:rsid w:val="00713D85"/>
    <w:rsid w:val="00715C3A"/>
    <w:rsid w:val="00720367"/>
    <w:rsid w:val="00721335"/>
    <w:rsid w:val="00721461"/>
    <w:rsid w:val="00722E9A"/>
    <w:rsid w:val="0073101F"/>
    <w:rsid w:val="0074166E"/>
    <w:rsid w:val="00742211"/>
    <w:rsid w:val="00745595"/>
    <w:rsid w:val="00745F44"/>
    <w:rsid w:val="007548A9"/>
    <w:rsid w:val="00761591"/>
    <w:rsid w:val="007643C8"/>
    <w:rsid w:val="00765211"/>
    <w:rsid w:val="00765766"/>
    <w:rsid w:val="0076620A"/>
    <w:rsid w:val="0077176A"/>
    <w:rsid w:val="00772444"/>
    <w:rsid w:val="00773C7F"/>
    <w:rsid w:val="007751C1"/>
    <w:rsid w:val="00785754"/>
    <w:rsid w:val="00785F6B"/>
    <w:rsid w:val="0078678A"/>
    <w:rsid w:val="00786E39"/>
    <w:rsid w:val="00787570"/>
    <w:rsid w:val="007945AB"/>
    <w:rsid w:val="0079474D"/>
    <w:rsid w:val="00795CC1"/>
    <w:rsid w:val="0079698D"/>
    <w:rsid w:val="007A3D32"/>
    <w:rsid w:val="007A48CA"/>
    <w:rsid w:val="007A4F35"/>
    <w:rsid w:val="007A5A9B"/>
    <w:rsid w:val="007A6872"/>
    <w:rsid w:val="007A7A9B"/>
    <w:rsid w:val="007B004F"/>
    <w:rsid w:val="007B0EC2"/>
    <w:rsid w:val="007B2078"/>
    <w:rsid w:val="007C3227"/>
    <w:rsid w:val="007C73E7"/>
    <w:rsid w:val="007D0910"/>
    <w:rsid w:val="007D5C45"/>
    <w:rsid w:val="007D6432"/>
    <w:rsid w:val="007E0576"/>
    <w:rsid w:val="007E32CD"/>
    <w:rsid w:val="007E3B56"/>
    <w:rsid w:val="007F09E5"/>
    <w:rsid w:val="007F0DA9"/>
    <w:rsid w:val="007F31CC"/>
    <w:rsid w:val="007F3CA7"/>
    <w:rsid w:val="007F3D89"/>
    <w:rsid w:val="007F4693"/>
    <w:rsid w:val="007F5196"/>
    <w:rsid w:val="007F5749"/>
    <w:rsid w:val="007F59E6"/>
    <w:rsid w:val="007F5B9B"/>
    <w:rsid w:val="007F7FE6"/>
    <w:rsid w:val="00800A32"/>
    <w:rsid w:val="00803F6A"/>
    <w:rsid w:val="00806A52"/>
    <w:rsid w:val="00806B58"/>
    <w:rsid w:val="00807E9C"/>
    <w:rsid w:val="008116FD"/>
    <w:rsid w:val="00814858"/>
    <w:rsid w:val="00814BA1"/>
    <w:rsid w:val="0081738B"/>
    <w:rsid w:val="008178DC"/>
    <w:rsid w:val="00817925"/>
    <w:rsid w:val="0082104A"/>
    <w:rsid w:val="00821AFE"/>
    <w:rsid w:val="00822DBA"/>
    <w:rsid w:val="0082388F"/>
    <w:rsid w:val="008240AE"/>
    <w:rsid w:val="008250A7"/>
    <w:rsid w:val="00826244"/>
    <w:rsid w:val="0083071A"/>
    <w:rsid w:val="00833339"/>
    <w:rsid w:val="008339F0"/>
    <w:rsid w:val="008352B1"/>
    <w:rsid w:val="008400FE"/>
    <w:rsid w:val="008567E2"/>
    <w:rsid w:val="008625DD"/>
    <w:rsid w:val="00862FCF"/>
    <w:rsid w:val="00863E6C"/>
    <w:rsid w:val="00864666"/>
    <w:rsid w:val="00865B73"/>
    <w:rsid w:val="00865D1C"/>
    <w:rsid w:val="00865DEB"/>
    <w:rsid w:val="00870BCE"/>
    <w:rsid w:val="00870C0D"/>
    <w:rsid w:val="00870FE2"/>
    <w:rsid w:val="00871355"/>
    <w:rsid w:val="00873B98"/>
    <w:rsid w:val="008740E5"/>
    <w:rsid w:val="008743DD"/>
    <w:rsid w:val="00875DF9"/>
    <w:rsid w:val="008761C4"/>
    <w:rsid w:val="008761CF"/>
    <w:rsid w:val="008775E1"/>
    <w:rsid w:val="0088047D"/>
    <w:rsid w:val="0088241E"/>
    <w:rsid w:val="00885AE9"/>
    <w:rsid w:val="008872FE"/>
    <w:rsid w:val="0089049B"/>
    <w:rsid w:val="0089136B"/>
    <w:rsid w:val="00895AB3"/>
    <w:rsid w:val="00895CA7"/>
    <w:rsid w:val="00896124"/>
    <w:rsid w:val="008963C2"/>
    <w:rsid w:val="0089764E"/>
    <w:rsid w:val="008A1FF9"/>
    <w:rsid w:val="008A7571"/>
    <w:rsid w:val="008B2DC9"/>
    <w:rsid w:val="008B3F66"/>
    <w:rsid w:val="008B7D7A"/>
    <w:rsid w:val="008C2EBA"/>
    <w:rsid w:val="008C36FB"/>
    <w:rsid w:val="008C377E"/>
    <w:rsid w:val="008C51B3"/>
    <w:rsid w:val="008C5265"/>
    <w:rsid w:val="008C7EDE"/>
    <w:rsid w:val="008D11A8"/>
    <w:rsid w:val="008D1781"/>
    <w:rsid w:val="008D34B4"/>
    <w:rsid w:val="008D4A01"/>
    <w:rsid w:val="008D65B5"/>
    <w:rsid w:val="008D6DAD"/>
    <w:rsid w:val="008E0589"/>
    <w:rsid w:val="008E1031"/>
    <w:rsid w:val="008E1B01"/>
    <w:rsid w:val="008E5AFC"/>
    <w:rsid w:val="008E6A8D"/>
    <w:rsid w:val="008F033E"/>
    <w:rsid w:val="008F392F"/>
    <w:rsid w:val="008F54C2"/>
    <w:rsid w:val="008F7B90"/>
    <w:rsid w:val="008F7C58"/>
    <w:rsid w:val="00902E84"/>
    <w:rsid w:val="00907D73"/>
    <w:rsid w:val="0091041C"/>
    <w:rsid w:val="009164AB"/>
    <w:rsid w:val="00920068"/>
    <w:rsid w:val="00922DB2"/>
    <w:rsid w:val="0092359F"/>
    <w:rsid w:val="0092527C"/>
    <w:rsid w:val="00927F72"/>
    <w:rsid w:val="009300BA"/>
    <w:rsid w:val="009300E1"/>
    <w:rsid w:val="0093043F"/>
    <w:rsid w:val="00930C8A"/>
    <w:rsid w:val="00935513"/>
    <w:rsid w:val="00937003"/>
    <w:rsid w:val="00940A64"/>
    <w:rsid w:val="009418F9"/>
    <w:rsid w:val="00941E13"/>
    <w:rsid w:val="00942811"/>
    <w:rsid w:val="00947E2A"/>
    <w:rsid w:val="00951EC4"/>
    <w:rsid w:val="0095323D"/>
    <w:rsid w:val="00953716"/>
    <w:rsid w:val="00954BAE"/>
    <w:rsid w:val="009557B8"/>
    <w:rsid w:val="00962AFC"/>
    <w:rsid w:val="00962EE7"/>
    <w:rsid w:val="00963275"/>
    <w:rsid w:val="00963F5B"/>
    <w:rsid w:val="00967C73"/>
    <w:rsid w:val="00967CD8"/>
    <w:rsid w:val="00971D28"/>
    <w:rsid w:val="00980913"/>
    <w:rsid w:val="0098095A"/>
    <w:rsid w:val="00983434"/>
    <w:rsid w:val="00984E4C"/>
    <w:rsid w:val="00990F4E"/>
    <w:rsid w:val="00992D54"/>
    <w:rsid w:val="0099393A"/>
    <w:rsid w:val="00994436"/>
    <w:rsid w:val="00996CB7"/>
    <w:rsid w:val="00997449"/>
    <w:rsid w:val="009A36FB"/>
    <w:rsid w:val="009A45DD"/>
    <w:rsid w:val="009A46D1"/>
    <w:rsid w:val="009B0A91"/>
    <w:rsid w:val="009B1CA4"/>
    <w:rsid w:val="009B3C09"/>
    <w:rsid w:val="009B69D8"/>
    <w:rsid w:val="009C0CC6"/>
    <w:rsid w:val="009C4548"/>
    <w:rsid w:val="009C4D79"/>
    <w:rsid w:val="009D1182"/>
    <w:rsid w:val="009D1A1A"/>
    <w:rsid w:val="009D1A26"/>
    <w:rsid w:val="009D4A8D"/>
    <w:rsid w:val="009D5358"/>
    <w:rsid w:val="009D5A5B"/>
    <w:rsid w:val="009E2165"/>
    <w:rsid w:val="009E2BDA"/>
    <w:rsid w:val="009E359C"/>
    <w:rsid w:val="009E6B63"/>
    <w:rsid w:val="009F04C9"/>
    <w:rsid w:val="00A00A8F"/>
    <w:rsid w:val="00A04575"/>
    <w:rsid w:val="00A04579"/>
    <w:rsid w:val="00A071C2"/>
    <w:rsid w:val="00A109D0"/>
    <w:rsid w:val="00A1526A"/>
    <w:rsid w:val="00A17635"/>
    <w:rsid w:val="00A23E6C"/>
    <w:rsid w:val="00A24793"/>
    <w:rsid w:val="00A26788"/>
    <w:rsid w:val="00A316BD"/>
    <w:rsid w:val="00A32146"/>
    <w:rsid w:val="00A34568"/>
    <w:rsid w:val="00A34C01"/>
    <w:rsid w:val="00A36AA8"/>
    <w:rsid w:val="00A37C85"/>
    <w:rsid w:val="00A4056B"/>
    <w:rsid w:val="00A4401D"/>
    <w:rsid w:val="00A45841"/>
    <w:rsid w:val="00A47019"/>
    <w:rsid w:val="00A47C32"/>
    <w:rsid w:val="00A51D1D"/>
    <w:rsid w:val="00A526BC"/>
    <w:rsid w:val="00A5351F"/>
    <w:rsid w:val="00A54E2B"/>
    <w:rsid w:val="00A555B5"/>
    <w:rsid w:val="00A5577B"/>
    <w:rsid w:val="00A572AB"/>
    <w:rsid w:val="00A62240"/>
    <w:rsid w:val="00A642F0"/>
    <w:rsid w:val="00A73005"/>
    <w:rsid w:val="00A74BD9"/>
    <w:rsid w:val="00A80065"/>
    <w:rsid w:val="00A848E6"/>
    <w:rsid w:val="00A93280"/>
    <w:rsid w:val="00A94739"/>
    <w:rsid w:val="00A94F8B"/>
    <w:rsid w:val="00AA4969"/>
    <w:rsid w:val="00AA596B"/>
    <w:rsid w:val="00AA696E"/>
    <w:rsid w:val="00AA69A6"/>
    <w:rsid w:val="00AB0D92"/>
    <w:rsid w:val="00AB14BC"/>
    <w:rsid w:val="00AB201A"/>
    <w:rsid w:val="00AB25F9"/>
    <w:rsid w:val="00AB4079"/>
    <w:rsid w:val="00AB5494"/>
    <w:rsid w:val="00AB64CC"/>
    <w:rsid w:val="00AB7130"/>
    <w:rsid w:val="00AB7404"/>
    <w:rsid w:val="00AC207D"/>
    <w:rsid w:val="00AC2F61"/>
    <w:rsid w:val="00AC488C"/>
    <w:rsid w:val="00AC7522"/>
    <w:rsid w:val="00AD060E"/>
    <w:rsid w:val="00AD184F"/>
    <w:rsid w:val="00AD5692"/>
    <w:rsid w:val="00AE0042"/>
    <w:rsid w:val="00AE1CC0"/>
    <w:rsid w:val="00AE25D6"/>
    <w:rsid w:val="00AE26FC"/>
    <w:rsid w:val="00AE4087"/>
    <w:rsid w:val="00AE6BAD"/>
    <w:rsid w:val="00AF0079"/>
    <w:rsid w:val="00AF2F6B"/>
    <w:rsid w:val="00AF3042"/>
    <w:rsid w:val="00AF31B1"/>
    <w:rsid w:val="00AF50DC"/>
    <w:rsid w:val="00AF655A"/>
    <w:rsid w:val="00B14160"/>
    <w:rsid w:val="00B1733C"/>
    <w:rsid w:val="00B2175B"/>
    <w:rsid w:val="00B22A9F"/>
    <w:rsid w:val="00B23751"/>
    <w:rsid w:val="00B25160"/>
    <w:rsid w:val="00B26297"/>
    <w:rsid w:val="00B27604"/>
    <w:rsid w:val="00B3144B"/>
    <w:rsid w:val="00B364E8"/>
    <w:rsid w:val="00B36B02"/>
    <w:rsid w:val="00B3749B"/>
    <w:rsid w:val="00B40589"/>
    <w:rsid w:val="00B4226E"/>
    <w:rsid w:val="00B506CE"/>
    <w:rsid w:val="00B514F7"/>
    <w:rsid w:val="00B523A9"/>
    <w:rsid w:val="00B57911"/>
    <w:rsid w:val="00B6183D"/>
    <w:rsid w:val="00B7256E"/>
    <w:rsid w:val="00B73C2C"/>
    <w:rsid w:val="00B7443F"/>
    <w:rsid w:val="00B76073"/>
    <w:rsid w:val="00B7611A"/>
    <w:rsid w:val="00B76289"/>
    <w:rsid w:val="00B76B63"/>
    <w:rsid w:val="00B774A5"/>
    <w:rsid w:val="00B86F8B"/>
    <w:rsid w:val="00B87BDF"/>
    <w:rsid w:val="00B87D02"/>
    <w:rsid w:val="00B909C1"/>
    <w:rsid w:val="00B9478E"/>
    <w:rsid w:val="00B95013"/>
    <w:rsid w:val="00B95F2C"/>
    <w:rsid w:val="00BA03E0"/>
    <w:rsid w:val="00BA27AD"/>
    <w:rsid w:val="00BA2F1A"/>
    <w:rsid w:val="00BA447A"/>
    <w:rsid w:val="00BB0786"/>
    <w:rsid w:val="00BB5D3D"/>
    <w:rsid w:val="00BB5E54"/>
    <w:rsid w:val="00BC0697"/>
    <w:rsid w:val="00BC0AD1"/>
    <w:rsid w:val="00BC30DC"/>
    <w:rsid w:val="00BC3D86"/>
    <w:rsid w:val="00BC5321"/>
    <w:rsid w:val="00BD1405"/>
    <w:rsid w:val="00BD23D3"/>
    <w:rsid w:val="00BD5D32"/>
    <w:rsid w:val="00BE1110"/>
    <w:rsid w:val="00BE2938"/>
    <w:rsid w:val="00BE2CD1"/>
    <w:rsid w:val="00BE381D"/>
    <w:rsid w:val="00BE61E1"/>
    <w:rsid w:val="00BE72A8"/>
    <w:rsid w:val="00BF39BB"/>
    <w:rsid w:val="00BF4203"/>
    <w:rsid w:val="00C01081"/>
    <w:rsid w:val="00C013AE"/>
    <w:rsid w:val="00C05C33"/>
    <w:rsid w:val="00C0632E"/>
    <w:rsid w:val="00C1089E"/>
    <w:rsid w:val="00C1200C"/>
    <w:rsid w:val="00C12975"/>
    <w:rsid w:val="00C13639"/>
    <w:rsid w:val="00C1626F"/>
    <w:rsid w:val="00C16FAA"/>
    <w:rsid w:val="00C17103"/>
    <w:rsid w:val="00C20DDB"/>
    <w:rsid w:val="00C226C4"/>
    <w:rsid w:val="00C2353B"/>
    <w:rsid w:val="00C2634E"/>
    <w:rsid w:val="00C27FEC"/>
    <w:rsid w:val="00C327E0"/>
    <w:rsid w:val="00C328EF"/>
    <w:rsid w:val="00C32FAE"/>
    <w:rsid w:val="00C33D36"/>
    <w:rsid w:val="00C340E9"/>
    <w:rsid w:val="00C34F53"/>
    <w:rsid w:val="00C35DA0"/>
    <w:rsid w:val="00C37B61"/>
    <w:rsid w:val="00C449D4"/>
    <w:rsid w:val="00C4516B"/>
    <w:rsid w:val="00C56075"/>
    <w:rsid w:val="00C56CB4"/>
    <w:rsid w:val="00C56D90"/>
    <w:rsid w:val="00C61206"/>
    <w:rsid w:val="00C64063"/>
    <w:rsid w:val="00C644FC"/>
    <w:rsid w:val="00C64CFA"/>
    <w:rsid w:val="00C67D54"/>
    <w:rsid w:val="00C7495F"/>
    <w:rsid w:val="00C7509C"/>
    <w:rsid w:val="00C8403E"/>
    <w:rsid w:val="00C84512"/>
    <w:rsid w:val="00C8469F"/>
    <w:rsid w:val="00C863EF"/>
    <w:rsid w:val="00C86704"/>
    <w:rsid w:val="00C877D6"/>
    <w:rsid w:val="00C910C8"/>
    <w:rsid w:val="00C921E0"/>
    <w:rsid w:val="00C925C0"/>
    <w:rsid w:val="00C9347F"/>
    <w:rsid w:val="00C9595E"/>
    <w:rsid w:val="00CA0431"/>
    <w:rsid w:val="00CA1FE8"/>
    <w:rsid w:val="00CA34AB"/>
    <w:rsid w:val="00CA5812"/>
    <w:rsid w:val="00CB4C7E"/>
    <w:rsid w:val="00CB541D"/>
    <w:rsid w:val="00CB5D20"/>
    <w:rsid w:val="00CC0FC8"/>
    <w:rsid w:val="00CD4355"/>
    <w:rsid w:val="00CD5150"/>
    <w:rsid w:val="00CD7287"/>
    <w:rsid w:val="00CD7C8A"/>
    <w:rsid w:val="00CE2C1E"/>
    <w:rsid w:val="00CE53A9"/>
    <w:rsid w:val="00CE5FE5"/>
    <w:rsid w:val="00CE7924"/>
    <w:rsid w:val="00CF395D"/>
    <w:rsid w:val="00CF7B16"/>
    <w:rsid w:val="00D0262B"/>
    <w:rsid w:val="00D030F2"/>
    <w:rsid w:val="00D07586"/>
    <w:rsid w:val="00D07824"/>
    <w:rsid w:val="00D12473"/>
    <w:rsid w:val="00D134A3"/>
    <w:rsid w:val="00D13DA8"/>
    <w:rsid w:val="00D155CC"/>
    <w:rsid w:val="00D20413"/>
    <w:rsid w:val="00D22503"/>
    <w:rsid w:val="00D2731C"/>
    <w:rsid w:val="00D31B98"/>
    <w:rsid w:val="00D3239C"/>
    <w:rsid w:val="00D3292F"/>
    <w:rsid w:val="00D3314F"/>
    <w:rsid w:val="00D34C1B"/>
    <w:rsid w:val="00D42150"/>
    <w:rsid w:val="00D4280D"/>
    <w:rsid w:val="00D43C9D"/>
    <w:rsid w:val="00D43FC7"/>
    <w:rsid w:val="00D50682"/>
    <w:rsid w:val="00D506C3"/>
    <w:rsid w:val="00D52934"/>
    <w:rsid w:val="00D53579"/>
    <w:rsid w:val="00D6126C"/>
    <w:rsid w:val="00D61813"/>
    <w:rsid w:val="00D64CD8"/>
    <w:rsid w:val="00D66A57"/>
    <w:rsid w:val="00D66FAC"/>
    <w:rsid w:val="00D679CD"/>
    <w:rsid w:val="00D75724"/>
    <w:rsid w:val="00D7778C"/>
    <w:rsid w:val="00D81CCC"/>
    <w:rsid w:val="00D855F8"/>
    <w:rsid w:val="00D85A44"/>
    <w:rsid w:val="00D86EAA"/>
    <w:rsid w:val="00D87FD8"/>
    <w:rsid w:val="00D9115D"/>
    <w:rsid w:val="00D92E15"/>
    <w:rsid w:val="00D935F0"/>
    <w:rsid w:val="00D935FB"/>
    <w:rsid w:val="00D93ED2"/>
    <w:rsid w:val="00D96D2E"/>
    <w:rsid w:val="00D973CD"/>
    <w:rsid w:val="00D9757D"/>
    <w:rsid w:val="00DA1140"/>
    <w:rsid w:val="00DA1D67"/>
    <w:rsid w:val="00DA2658"/>
    <w:rsid w:val="00DA5855"/>
    <w:rsid w:val="00DB0CD6"/>
    <w:rsid w:val="00DB2174"/>
    <w:rsid w:val="00DB3199"/>
    <w:rsid w:val="00DB490F"/>
    <w:rsid w:val="00DB4A05"/>
    <w:rsid w:val="00DB61EC"/>
    <w:rsid w:val="00DB6207"/>
    <w:rsid w:val="00DC21BA"/>
    <w:rsid w:val="00DD1334"/>
    <w:rsid w:val="00DD7AD3"/>
    <w:rsid w:val="00DE4461"/>
    <w:rsid w:val="00DE4B5E"/>
    <w:rsid w:val="00DE4D8C"/>
    <w:rsid w:val="00DE64C0"/>
    <w:rsid w:val="00DF437E"/>
    <w:rsid w:val="00DF67B5"/>
    <w:rsid w:val="00DF6C12"/>
    <w:rsid w:val="00DF7A56"/>
    <w:rsid w:val="00E0058C"/>
    <w:rsid w:val="00E01871"/>
    <w:rsid w:val="00E01D11"/>
    <w:rsid w:val="00E02D45"/>
    <w:rsid w:val="00E04329"/>
    <w:rsid w:val="00E05533"/>
    <w:rsid w:val="00E07517"/>
    <w:rsid w:val="00E07899"/>
    <w:rsid w:val="00E07B0C"/>
    <w:rsid w:val="00E11528"/>
    <w:rsid w:val="00E123C3"/>
    <w:rsid w:val="00E13150"/>
    <w:rsid w:val="00E20039"/>
    <w:rsid w:val="00E2295F"/>
    <w:rsid w:val="00E23C3E"/>
    <w:rsid w:val="00E24CB2"/>
    <w:rsid w:val="00E24EF8"/>
    <w:rsid w:val="00E25255"/>
    <w:rsid w:val="00E263DE"/>
    <w:rsid w:val="00E26CC0"/>
    <w:rsid w:val="00E3018A"/>
    <w:rsid w:val="00E320DF"/>
    <w:rsid w:val="00E3279F"/>
    <w:rsid w:val="00E4056F"/>
    <w:rsid w:val="00E40C87"/>
    <w:rsid w:val="00E42545"/>
    <w:rsid w:val="00E461E5"/>
    <w:rsid w:val="00E4642E"/>
    <w:rsid w:val="00E469C1"/>
    <w:rsid w:val="00E46BF6"/>
    <w:rsid w:val="00E5356B"/>
    <w:rsid w:val="00E56D1E"/>
    <w:rsid w:val="00E63811"/>
    <w:rsid w:val="00E6395E"/>
    <w:rsid w:val="00E67CF5"/>
    <w:rsid w:val="00E70B95"/>
    <w:rsid w:val="00E7271C"/>
    <w:rsid w:val="00E77BD5"/>
    <w:rsid w:val="00E8060E"/>
    <w:rsid w:val="00E81758"/>
    <w:rsid w:val="00E8337C"/>
    <w:rsid w:val="00E85686"/>
    <w:rsid w:val="00E85C7F"/>
    <w:rsid w:val="00E90A56"/>
    <w:rsid w:val="00E9475B"/>
    <w:rsid w:val="00E952E7"/>
    <w:rsid w:val="00E95A1D"/>
    <w:rsid w:val="00E95E6C"/>
    <w:rsid w:val="00EA155B"/>
    <w:rsid w:val="00EA2EA6"/>
    <w:rsid w:val="00EA39F0"/>
    <w:rsid w:val="00EA76A4"/>
    <w:rsid w:val="00EB3F08"/>
    <w:rsid w:val="00EC3106"/>
    <w:rsid w:val="00EC3EAD"/>
    <w:rsid w:val="00EC7917"/>
    <w:rsid w:val="00ED28DE"/>
    <w:rsid w:val="00ED505E"/>
    <w:rsid w:val="00ED5A06"/>
    <w:rsid w:val="00EE1DA3"/>
    <w:rsid w:val="00EE2156"/>
    <w:rsid w:val="00EE3F69"/>
    <w:rsid w:val="00EE4430"/>
    <w:rsid w:val="00EE5AE8"/>
    <w:rsid w:val="00EE6B6D"/>
    <w:rsid w:val="00EE72B3"/>
    <w:rsid w:val="00EF0BBF"/>
    <w:rsid w:val="00EF6222"/>
    <w:rsid w:val="00EF64CF"/>
    <w:rsid w:val="00EF784D"/>
    <w:rsid w:val="00F041F1"/>
    <w:rsid w:val="00F044E7"/>
    <w:rsid w:val="00F066B5"/>
    <w:rsid w:val="00F118F4"/>
    <w:rsid w:val="00F16B5C"/>
    <w:rsid w:val="00F1754F"/>
    <w:rsid w:val="00F210DF"/>
    <w:rsid w:val="00F2128C"/>
    <w:rsid w:val="00F22699"/>
    <w:rsid w:val="00F230A7"/>
    <w:rsid w:val="00F24DBC"/>
    <w:rsid w:val="00F25EB2"/>
    <w:rsid w:val="00F26BCA"/>
    <w:rsid w:val="00F30958"/>
    <w:rsid w:val="00F31D01"/>
    <w:rsid w:val="00F32BD8"/>
    <w:rsid w:val="00F33562"/>
    <w:rsid w:val="00F339CD"/>
    <w:rsid w:val="00F41581"/>
    <w:rsid w:val="00F46B79"/>
    <w:rsid w:val="00F47CCE"/>
    <w:rsid w:val="00F56B9F"/>
    <w:rsid w:val="00F570F5"/>
    <w:rsid w:val="00F60944"/>
    <w:rsid w:val="00F61A36"/>
    <w:rsid w:val="00F62B21"/>
    <w:rsid w:val="00F66A9D"/>
    <w:rsid w:val="00F73CC6"/>
    <w:rsid w:val="00F81636"/>
    <w:rsid w:val="00F8169E"/>
    <w:rsid w:val="00F83041"/>
    <w:rsid w:val="00F8712A"/>
    <w:rsid w:val="00F8791B"/>
    <w:rsid w:val="00F967C1"/>
    <w:rsid w:val="00F96FB7"/>
    <w:rsid w:val="00F9737C"/>
    <w:rsid w:val="00F978C1"/>
    <w:rsid w:val="00FA0E78"/>
    <w:rsid w:val="00FA0FD8"/>
    <w:rsid w:val="00FA4F0E"/>
    <w:rsid w:val="00FA5385"/>
    <w:rsid w:val="00FA6737"/>
    <w:rsid w:val="00FA7B16"/>
    <w:rsid w:val="00FB0CF4"/>
    <w:rsid w:val="00FB2BFE"/>
    <w:rsid w:val="00FB3201"/>
    <w:rsid w:val="00FB734C"/>
    <w:rsid w:val="00FC081B"/>
    <w:rsid w:val="00FC53EF"/>
    <w:rsid w:val="00FD6174"/>
    <w:rsid w:val="00FE13B9"/>
    <w:rsid w:val="00FE1C76"/>
    <w:rsid w:val="00FE1CE4"/>
    <w:rsid w:val="00FE3458"/>
    <w:rsid w:val="00FE49C0"/>
    <w:rsid w:val="00FE53C8"/>
    <w:rsid w:val="00FE7D8C"/>
    <w:rsid w:val="00FF0484"/>
    <w:rsid w:val="00FF2862"/>
    <w:rsid w:val="00FF4867"/>
    <w:rsid w:val="00FF4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CD5964"/>
  <w15:docId w15:val="{9991CC3D-83A5-438F-B496-8980400AF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6F55"/>
    <w:rPr>
      <w:sz w:val="24"/>
      <w:szCs w:val="24"/>
      <w:lang w:val="fr-CA" w:eastAsia="fr-FR"/>
    </w:rPr>
  </w:style>
  <w:style w:type="paragraph" w:styleId="Heading1">
    <w:name w:val="heading 1"/>
    <w:basedOn w:val="Normal"/>
    <w:next w:val="Normal"/>
    <w:qFormat/>
    <w:rsid w:val="00814BA1"/>
    <w:pPr>
      <w:keepNext/>
      <w:numPr>
        <w:numId w:val="1"/>
      </w:numPr>
      <w:outlineLvl w:val="0"/>
    </w:pPr>
    <w:rPr>
      <w:rFonts w:ascii="Arial" w:hAnsi="Arial" w:cs="Arial"/>
      <w:sz w:val="32"/>
      <w:lang w:val="en-CA"/>
    </w:rPr>
  </w:style>
  <w:style w:type="paragraph" w:styleId="Heading2">
    <w:name w:val="heading 2"/>
    <w:basedOn w:val="Normal"/>
    <w:next w:val="Normal"/>
    <w:qFormat/>
    <w:rsid w:val="00380603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380603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597526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597526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597526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597526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597526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597526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86F55"/>
    <w:rPr>
      <w:rFonts w:ascii="Arial" w:hAnsi="Arial" w:cs="Arial"/>
      <w:sz w:val="22"/>
    </w:rPr>
  </w:style>
  <w:style w:type="paragraph" w:styleId="Header">
    <w:name w:val="header"/>
    <w:basedOn w:val="Normal"/>
    <w:rsid w:val="00086F55"/>
    <w:pPr>
      <w:tabs>
        <w:tab w:val="center" w:pos="4703"/>
        <w:tab w:val="right" w:pos="9406"/>
      </w:tabs>
    </w:pPr>
  </w:style>
  <w:style w:type="paragraph" w:styleId="BalloonText">
    <w:name w:val="Balloon Text"/>
    <w:basedOn w:val="Normal"/>
    <w:semiHidden/>
    <w:rsid w:val="00086F5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086F55"/>
    <w:rPr>
      <w:sz w:val="16"/>
      <w:szCs w:val="16"/>
    </w:rPr>
  </w:style>
  <w:style w:type="paragraph" w:styleId="CommentText">
    <w:name w:val="annotation text"/>
    <w:basedOn w:val="Normal"/>
    <w:semiHidden/>
    <w:rsid w:val="00086F5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86F55"/>
    <w:rPr>
      <w:b/>
      <w:bCs/>
    </w:rPr>
  </w:style>
  <w:style w:type="character" w:styleId="Hyperlink">
    <w:name w:val="Hyperlink"/>
    <w:basedOn w:val="DefaultParagraphFont"/>
    <w:rsid w:val="00086F5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86F55"/>
    <w:rPr>
      <w:b/>
      <w:bCs/>
    </w:rPr>
  </w:style>
  <w:style w:type="character" w:styleId="Emphasis">
    <w:name w:val="Emphasis"/>
    <w:basedOn w:val="DefaultParagraphFont"/>
    <w:qFormat/>
    <w:rsid w:val="00086F55"/>
    <w:rPr>
      <w:i/>
      <w:iCs/>
    </w:rPr>
  </w:style>
  <w:style w:type="paragraph" w:styleId="Footer">
    <w:name w:val="footer"/>
    <w:basedOn w:val="Normal"/>
    <w:rsid w:val="00086F55"/>
    <w:pPr>
      <w:tabs>
        <w:tab w:val="center" w:pos="4703"/>
        <w:tab w:val="right" w:pos="9406"/>
      </w:tabs>
    </w:pPr>
  </w:style>
  <w:style w:type="paragraph" w:styleId="NormalWeb">
    <w:name w:val="Normal (Web)"/>
    <w:basedOn w:val="Normal"/>
    <w:uiPriority w:val="99"/>
    <w:rsid w:val="00395FCD"/>
    <w:pPr>
      <w:spacing w:before="240" w:after="240" w:line="336" w:lineRule="auto"/>
    </w:pPr>
    <w:rPr>
      <w:rFonts w:ascii="Arial" w:hAnsi="Arial" w:cs="Arial"/>
      <w:color w:val="000000"/>
      <w:lang w:eastAsia="fr-CA"/>
    </w:rPr>
  </w:style>
  <w:style w:type="paragraph" w:styleId="TOC1">
    <w:name w:val="toc 1"/>
    <w:basedOn w:val="Normal"/>
    <w:next w:val="Normal"/>
    <w:autoRedefine/>
    <w:uiPriority w:val="39"/>
    <w:rsid w:val="00380603"/>
    <w:rPr>
      <w:noProof/>
      <w:lang w:val="en-CA" w:eastAsia="en-US"/>
    </w:rPr>
  </w:style>
  <w:style w:type="paragraph" w:styleId="TOC2">
    <w:name w:val="toc 2"/>
    <w:basedOn w:val="Normal"/>
    <w:next w:val="Normal"/>
    <w:autoRedefine/>
    <w:uiPriority w:val="39"/>
    <w:rsid w:val="00380603"/>
    <w:pPr>
      <w:ind w:left="240"/>
    </w:pPr>
    <w:rPr>
      <w:noProof/>
      <w:lang w:val="en-CA" w:eastAsia="en-US"/>
    </w:rPr>
  </w:style>
  <w:style w:type="paragraph" w:styleId="TOC3">
    <w:name w:val="toc 3"/>
    <w:basedOn w:val="Normal"/>
    <w:next w:val="Normal"/>
    <w:autoRedefine/>
    <w:uiPriority w:val="39"/>
    <w:rsid w:val="00380603"/>
    <w:pPr>
      <w:ind w:left="480"/>
    </w:pPr>
    <w:rPr>
      <w:noProof/>
      <w:lang w:val="en-CA" w:eastAsia="en-US"/>
    </w:rPr>
  </w:style>
  <w:style w:type="character" w:styleId="FollowedHyperlink">
    <w:name w:val="FollowedHyperlink"/>
    <w:basedOn w:val="DefaultParagraphFont"/>
    <w:rsid w:val="001643EC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4C58F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4C58F1"/>
    <w:rPr>
      <w:rFonts w:ascii="Tahoma" w:hAnsi="Tahoma" w:cs="Tahoma"/>
      <w:sz w:val="16"/>
      <w:szCs w:val="16"/>
      <w:lang w:val="fr-CA" w:eastAsia="fr-FR"/>
    </w:rPr>
  </w:style>
  <w:style w:type="paragraph" w:styleId="Revision">
    <w:name w:val="Revision"/>
    <w:hidden/>
    <w:uiPriority w:val="99"/>
    <w:semiHidden/>
    <w:rsid w:val="00005ED5"/>
    <w:rPr>
      <w:sz w:val="24"/>
      <w:szCs w:val="24"/>
      <w:lang w:val="fr-CA" w:eastAsia="fr-FR"/>
    </w:rPr>
  </w:style>
  <w:style w:type="paragraph" w:styleId="ListBullet">
    <w:name w:val="List Bullet"/>
    <w:basedOn w:val="Normal"/>
    <w:rsid w:val="00D030F2"/>
    <w:pPr>
      <w:numPr>
        <w:numId w:val="2"/>
      </w:numPr>
      <w:contextualSpacing/>
    </w:pPr>
  </w:style>
  <w:style w:type="paragraph" w:styleId="ListParagraph">
    <w:name w:val="List Paragraph"/>
    <w:basedOn w:val="Normal"/>
    <w:uiPriority w:val="34"/>
    <w:qFormat/>
    <w:rsid w:val="00EC3EAD"/>
    <w:pPr>
      <w:ind w:left="720"/>
      <w:contextualSpacing/>
    </w:pPr>
  </w:style>
  <w:style w:type="paragraph" w:customStyle="1" w:styleId="Default">
    <w:name w:val="Default"/>
    <w:rsid w:val="00814BA1"/>
    <w:pPr>
      <w:autoSpaceDE w:val="0"/>
      <w:autoSpaceDN w:val="0"/>
      <w:adjustRightInd w:val="0"/>
    </w:pPr>
    <w:rPr>
      <w:rFonts w:ascii="APHont" w:hAnsi="APHont" w:cs="APHont"/>
      <w:color w:val="000000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7C3227"/>
  </w:style>
  <w:style w:type="character" w:customStyle="1" w:styleId="eop">
    <w:name w:val="eop"/>
    <w:basedOn w:val="DefaultParagraphFont"/>
    <w:rsid w:val="007C32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3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4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5ae3af173e348e09c1e67a5b820b18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chnical Writer</TermName>
          <TermId xmlns="http://schemas.microsoft.com/office/infopath/2007/PartnerControls">e5f457ce-2db8-4e77-861b-0b63283b54ca</TermId>
        </TermInfo>
      </Terms>
    </k5ae3af173e348e09c1e67a5b820b18c>
    <o682162ef2524b4cb12e98f4c77fee5e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Product Concept</TermName>
          <TermId xmlns="http://schemas.microsoft.com/office/infopath/2007/PartnerControls">82c71bf6-017f-48e4-8e6a-e5b4af6d7600</TermId>
        </TermInfo>
      </Terms>
    </o682162ef2524b4cb12e98f4c77fee5e>
    <IconOverlay xmlns="http://schemas.microsoft.com/sharepoint/v4" xsi:nil="true"/>
    <udfPDPFlowState xmlns="1f19542f-aa72-4f13-a9aa-8e431748262d">0</udfPDPFlowState>
    <udlPDPDelivrableGateApprovalLog xmlns="1f19542f-aa72-4f13-a9aa-8e431748262d" xsi:nil="true"/>
    <udlPDPDelivrableApprovalLog xmlns="1f19542f-aa72-4f13-a9aa-8e431748262d" xsi:nil="true"/>
    <m1ca85303e3a4c03ae694e4f7810da28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Séquentiel</TermName>
          <TermId xmlns="http://schemas.microsoft.com/office/infopath/2007/PartnerControls">dfb60f77-4377-445d-9998-0a65f998e4b1</TermId>
        </TermInfo>
      </Terms>
    </m1ca85303e3a4c03ae694e4f7810da28>
    <TaxCatchAll xmlns="bb004757-2af2-43a8-93dc-299c2a6b72bd">
      <Value>13</Value>
      <Value>53</Value>
      <Value>3</Value>
      <Value>2</Value>
      <Value>63</Value>
    </TaxCatchAll>
    <p360cc2558a1442bb27f0795ce1409a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t Manager</TermName>
          <TermId xmlns="http://schemas.microsoft.com/office/infopath/2007/PartnerControls">31a270c3-42c4-40ed-8af7-e2b3f8a56be9</TermId>
        </TermInfo>
      </Terms>
    </p360cc2558a1442bb27f0795ce1409ac>
    <d53aaf254f464b33b1b20224363a7736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Business Plan Approval</TermName>
          <TermId xmlns="http://schemas.microsoft.com/office/infopath/2007/PartnerControls">5f4d5582-99d1-4a73-b566-8bce259b436e</TermId>
        </TermInfo>
      </Terms>
    </d53aaf254f464b33b1b20224363a7736>
    <SharedWithUsers xmlns="1f19542f-aa72-4f13-a9aa-8e431748262d">
      <UserInfo>
        <DisplayName>Alexis Vailles</DisplayName>
        <AccountId>278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livrable" ma:contentTypeID="0x010100CEEECC1DE5269C40B5C9F8E62A24C2A1020083D195AB98A45041982B98EA208B8469" ma:contentTypeVersion="72" ma:contentTypeDescription="" ma:contentTypeScope="" ma:versionID="dc7c85942077ba2a276264875af36d09">
  <xsd:schema xmlns:xsd="http://www.w3.org/2001/XMLSchema" xmlns:xs="http://www.w3.org/2001/XMLSchema" xmlns:p="http://schemas.microsoft.com/office/2006/metadata/properties" xmlns:ns1="http://schemas.microsoft.com/sharepoint/v3" xmlns:ns2="1f19542f-aa72-4f13-a9aa-8e431748262d" xmlns:ns3="1957ff1a-b651-4a35-8c9c-6a990de8e859" xmlns:ns4="bb004757-2af2-43a8-93dc-299c2a6b72bd" xmlns:ns5="http://schemas.microsoft.com/sharepoint/v4" targetNamespace="http://schemas.microsoft.com/office/2006/metadata/properties" ma:root="true" ma:fieldsID="73da6b62e2d58b5bfade678b9e8660c6" ns1:_="" ns2:_="" ns3:_="" ns4:_="" ns5:_="">
    <xsd:import namespace="http://schemas.microsoft.com/sharepoint/v3"/>
    <xsd:import namespace="1f19542f-aa72-4f13-a9aa-8e431748262d"/>
    <xsd:import namespace="1957ff1a-b651-4a35-8c9c-6a990de8e859"/>
    <xsd:import namespace="bb004757-2af2-43a8-93dc-299c2a6b72b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udfPDPFlowState" minOccurs="0"/>
                <xsd:element ref="ns2:udlPDPDelivrableApprovalLog" minOccurs="0"/>
                <xsd:element ref="ns2:o682162ef2524b4cb12e98f4c77fee5e" minOccurs="0"/>
                <xsd:element ref="ns2:p360cc2558a1442bb27f0795ce1409ac" minOccurs="0"/>
                <xsd:element ref="ns2:k5ae3af173e348e09c1e67a5b820b18c" minOccurs="0"/>
                <xsd:element ref="ns2:d53aaf254f464b33b1b20224363a7736" minOccurs="0"/>
                <xsd:element ref="ns2:udlPDPDelivrableGateApprovalLog" minOccurs="0"/>
                <xsd:element ref="ns2:m1ca85303e3a4c03ae694e4f7810da28" minOccurs="0"/>
                <xsd:element ref="ns3:MediaServiceMetadata" minOccurs="0"/>
                <xsd:element ref="ns3:MediaServiceFastMetadata" minOccurs="0"/>
                <xsd:element ref="ns4:TaxCatchAll" minOccurs="0"/>
                <xsd:element ref="ns5:IconOverlay" minOccurs="0"/>
                <xsd:element ref="ns1:_vti_ItemDeclaredRecord" minOccurs="0"/>
                <xsd:element ref="ns1:_vti_ItemHoldRecordStatus" minOccurs="0"/>
                <xsd:element ref="ns2:SharedWithUsers" minOccurs="0"/>
                <xsd:element ref="ns2:SharedWithDetails" minOccurs="0"/>
                <xsd:element ref="ns4:TaxCatchAllLabel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2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9542f-aa72-4f13-a9aa-8e431748262d" elementFormDefault="qualified">
    <xsd:import namespace="http://schemas.microsoft.com/office/2006/documentManagement/types"/>
    <xsd:import namespace="http://schemas.microsoft.com/office/infopath/2007/PartnerControls"/>
    <xsd:element name="udfPDPFlowState" ma:index="7" nillable="true" ma:displayName="Flow Status" ma:default="0" ma:description="State 0: Not Running&#10;State 1: Running" ma:hidden="true" ma:indexed="true" ma:internalName="udfPDPFlowState" ma:readOnly="false">
      <xsd:simpleType>
        <xsd:restriction base="dms:Text">
          <xsd:maxLength value="255"/>
        </xsd:restriction>
      </xsd:simpleType>
    </xsd:element>
    <xsd:element name="udlPDPDelivrableApprovalLog" ma:index="8" nillable="true" ma:displayName="Approval Log" ma:hidden="true" ma:internalName="udlPDPDelivrableApprovalLog" ma:readOnly="false">
      <xsd:simpleType>
        <xsd:restriction base="dms:Note"/>
      </xsd:simpleType>
    </xsd:element>
    <xsd:element name="o682162ef2524b4cb12e98f4c77fee5e" ma:index="10" ma:taxonomy="true" ma:internalName="o682162ef2524b4cb12e98f4c77fee5e" ma:taxonomyFieldName="udlPDPStage" ma:displayName="Stage" ma:indexed="true" ma:readOnly="false" ma:default="2;#01-Product concept|82c71bf6-017f-48e4-8e6a-e5b4af6d7600" ma:fieldId="{8682162e-f252-4b4c-b12e-98f4c77fee5e}" ma:sspId="651bcb68-3b8b-4249-883c-bf4abcc83575" ma:termSetId="c386bf0b-722d-4af1-bd09-4e40dc5f55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60cc2558a1442bb27f0795ce1409ac" ma:index="12" ma:taxonomy="true" ma:internalName="p360cc2558a1442bb27f0795ce1409ac" ma:taxonomyFieldName="udlPDPDelivrableApprovers" ma:displayName="Delivrable Approvers" ma:readOnly="false" ma:default="" ma:fieldId="{9360cc25-58a1-442b-b27f-0795ce1409a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5ae3af173e348e09c1e67a5b820b18c" ma:index="14" ma:taxonomy="true" ma:internalName="k5ae3af173e348e09c1e67a5b820b18c" ma:taxonomyFieldName="udlPDPDelivrableProducers" ma:displayName="Delivrable Producers" ma:readOnly="false" ma:default="" ma:fieldId="{45ae3af1-73e3-48e0-9c1e-67a5b820b18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53aaf254f464b33b1b20224363a7736" ma:index="16" nillable="true" ma:taxonomy="true" ma:internalName="d53aaf254f464b33b1b20224363a7736" ma:taxonomyFieldName="udlPDPGate" ma:displayName="Gate" ma:readOnly="false" ma:default="3;#01-Business Plan Approval|5f4d5582-99d1-4a73-b566-8bce259b436e" ma:fieldId="{d53aaf25-4f46-4b33-b1b2-0224363a7736}" ma:sspId="651bcb68-3b8b-4249-883c-bf4abcc83575" ma:termSetId="3eca0c96-0bdd-4208-8407-bf35797279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dlPDPDelivrableGateApprovalLog" ma:index="17" nillable="true" ma:displayName="Gate Approval Log" ma:hidden="true" ma:internalName="udlPDPDelivrableGateApprovalLog" ma:readOnly="false">
      <xsd:simpleType>
        <xsd:restriction base="dms:Note"/>
      </xsd:simpleType>
    </xsd:element>
    <xsd:element name="m1ca85303e3a4c03ae694e4f7810da28" ma:index="19" ma:taxonomy="true" ma:internalName="m1ca85303e3a4c03ae694e4f7810da28" ma:taxonomyFieldName="udlPDPFlowType" ma:displayName="Flow Type" ma:readOnly="false" ma:default="" ma:fieldId="{61ca8530-3e3a-4c03-ae69-4e4f7810da28}" ma:sspId="651bcb68-3b8b-4249-883c-bf4abcc83575" ma:termSetId="832d32ce-a59b-43dd-8796-2e326f6f72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7ff1a-b651-4a35-8c9c-6a990de8e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32" nillable="true" ma:displayName="Tags" ma:hidden="true" ma:internalName="MediaServiceAutoTags" ma:readOnly="true">
      <xsd:simpleType>
        <xsd:restriction base="dms:Text"/>
      </xsd:simpleType>
    </xsd:element>
    <xsd:element name="MediaServiceOCR" ma:index="33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3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3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94fe5c8-7522-4d43-8d6b-fbb7db4e1ada}" ma:internalName="TaxCatchAll" ma:readOnly="false" ma:showField="CatchAllData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9" nillable="true" ma:displayName="Taxonomy Catch All Column1" ma:hidden="true" ma:list="{194fe5c8-7522-4d43-8d6b-fbb7db4e1ada}" ma:internalName="TaxCatchAllLabel" ma:readOnly="true" ma:showField="CatchAllDataLabel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02D438-3A47-4DC0-8675-74315FE46E9F}">
  <ds:schemaRefs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sharepoint/v4"/>
    <ds:schemaRef ds:uri="1f19542f-aa72-4f13-a9aa-8e431748262d"/>
    <ds:schemaRef ds:uri="bb004757-2af2-43a8-93dc-299c2a6b72bd"/>
    <ds:schemaRef ds:uri="1957ff1a-b651-4a35-8c9c-6a990de8e859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9C985AA-A9AC-47B6-8538-B827895B2D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7AADC8-9846-4308-A7FA-77626A0BB6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f19542f-aa72-4f13-a9aa-8e431748262d"/>
    <ds:schemaRef ds:uri="1957ff1a-b651-4a35-8c9c-6a990de8e859"/>
    <ds:schemaRef ds:uri="bb004757-2af2-43a8-93dc-299c2a6b72bd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2BF54C9-75F4-4150-B2B5-C4C582F811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82</Words>
  <Characters>218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rodigi 1.2.0 Release Notes</vt:lpstr>
      <vt:lpstr>Prodigi 1.2.0 Release Notes</vt:lpstr>
    </vt:vector>
  </TitlesOfParts>
  <Company>HumanWare</Company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igi 1.2.0 Release Notes</dc:title>
  <dc:creator>HumanWare Marketing</dc:creator>
  <cp:lastModifiedBy>Roger Steinberg</cp:lastModifiedBy>
  <cp:revision>9</cp:revision>
  <cp:lastPrinted>2009-02-12T13:40:00Z</cp:lastPrinted>
  <dcterms:created xsi:type="dcterms:W3CDTF">2021-10-20T17:30:00Z</dcterms:created>
  <dcterms:modified xsi:type="dcterms:W3CDTF">2022-02-15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ECC1DE5269C40B5C9F8E62A24C2A1020083D195AB98A45041982B98EA208B8469</vt:lpwstr>
  </property>
  <property fmtid="{D5CDD505-2E9C-101B-9397-08002B2CF9AE}" pid="3" name="udlPDPGate">
    <vt:lpwstr>3;#01-Business Plan Approval|5f4d5582-99d1-4a73-b566-8bce259b436e</vt:lpwstr>
  </property>
  <property fmtid="{D5CDD505-2E9C-101B-9397-08002B2CF9AE}" pid="4" name="udlPDPStage">
    <vt:lpwstr>2;#01-Product Concept|82c71bf6-017f-48e4-8e6a-e5b4af6d7600</vt:lpwstr>
  </property>
  <property fmtid="{D5CDD505-2E9C-101B-9397-08002B2CF9AE}" pid="5" name="udlPDPDelivrableApprovers">
    <vt:lpwstr>53;#Product Manager|31a270c3-42c4-40ed-8af7-e2b3f8a56be9</vt:lpwstr>
  </property>
  <property fmtid="{D5CDD505-2E9C-101B-9397-08002B2CF9AE}" pid="6" name="udlPDPFlowType">
    <vt:lpwstr>13;#Séquentiel|dfb60f77-4377-445d-9998-0a65f998e4b1</vt:lpwstr>
  </property>
  <property fmtid="{D5CDD505-2E9C-101B-9397-08002B2CF9AE}" pid="7" name="udlPDPDelivrableProducers">
    <vt:lpwstr>63;#Technical Writer|e5f457ce-2db8-4e77-861b-0b63283b54ca</vt:lpwstr>
  </property>
</Properties>
</file>